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B32A5" w14:textId="77777777" w:rsidR="009015EA" w:rsidRDefault="009015EA" w:rsidP="00453EA4">
      <w:pPr>
        <w:pStyle w:val="Title"/>
        <w:jc w:val="center"/>
        <w:rPr>
          <w:rFonts w:eastAsia="Times New Roman"/>
          <w:shd w:val="clear" w:color="auto" w:fill="FFFFFF"/>
          <w:lang w:eastAsia="en-ZA"/>
        </w:rPr>
      </w:pPr>
    </w:p>
    <w:p w14:paraId="7D564ACE" w14:textId="77777777" w:rsidR="009015EA" w:rsidRDefault="009015EA" w:rsidP="00453EA4">
      <w:pPr>
        <w:pStyle w:val="Title"/>
        <w:jc w:val="center"/>
        <w:rPr>
          <w:rFonts w:eastAsia="Times New Roman"/>
          <w:shd w:val="clear" w:color="auto" w:fill="FFFFFF"/>
          <w:lang w:eastAsia="en-ZA"/>
        </w:rPr>
      </w:pPr>
    </w:p>
    <w:p w14:paraId="2E35F6B5" w14:textId="77777777" w:rsidR="00F80AD8" w:rsidRDefault="00F80AD8" w:rsidP="00F80AD8">
      <w:pPr>
        <w:pStyle w:val="Title"/>
        <w:jc w:val="center"/>
        <w:rPr>
          <w:lang w:eastAsia="en-ZA"/>
        </w:rPr>
      </w:pPr>
      <w:r w:rsidRPr="004B2BD9">
        <w:rPr>
          <w:lang w:eastAsia="en-ZA"/>
        </w:rPr>
        <w:t>Submission 3: Second Progress Report</w:t>
      </w:r>
    </w:p>
    <w:p w14:paraId="36C9482B" w14:textId="77777777" w:rsidR="009015EA" w:rsidRDefault="009015EA" w:rsidP="00453EA4">
      <w:pPr>
        <w:pStyle w:val="Title"/>
        <w:jc w:val="center"/>
        <w:rPr>
          <w:rFonts w:eastAsia="Times New Roman"/>
          <w:shd w:val="clear" w:color="auto" w:fill="FFFFFF"/>
          <w:lang w:eastAsia="en-ZA"/>
        </w:rPr>
      </w:pPr>
    </w:p>
    <w:p w14:paraId="25A263E9" w14:textId="7413CDC1" w:rsidR="00265624" w:rsidRPr="00731B4D" w:rsidRDefault="00265624" w:rsidP="00F80AD8">
      <w:pPr>
        <w:pStyle w:val="Subtitle"/>
        <w:jc w:val="center"/>
        <w:rPr>
          <w:rFonts w:eastAsia="Times New Roman"/>
          <w:sz w:val="36"/>
          <w:szCs w:val="36"/>
          <w:shd w:val="clear" w:color="auto" w:fill="FFFFFF"/>
          <w:lang w:eastAsia="en-ZA"/>
        </w:rPr>
      </w:pPr>
      <w:r w:rsidRPr="00731B4D">
        <w:rPr>
          <w:rFonts w:eastAsia="Times New Roman"/>
          <w:sz w:val="36"/>
          <w:szCs w:val="36"/>
          <w:shd w:val="clear" w:color="auto" w:fill="FFFFFF"/>
          <w:lang w:eastAsia="en-ZA"/>
        </w:rPr>
        <w:t>EEE3097S: ECE Design</w:t>
      </w:r>
    </w:p>
    <w:p w14:paraId="2537BEBF" w14:textId="77777777" w:rsidR="009015EA" w:rsidRDefault="009015EA" w:rsidP="00453EA4">
      <w:pPr>
        <w:pStyle w:val="Title"/>
        <w:jc w:val="center"/>
        <w:rPr>
          <w:lang w:eastAsia="en-ZA"/>
        </w:rPr>
      </w:pPr>
    </w:p>
    <w:p w14:paraId="5E997DA8" w14:textId="77777777" w:rsidR="00554784" w:rsidRDefault="00554784" w:rsidP="00554784">
      <w:pPr>
        <w:rPr>
          <w:lang w:eastAsia="en-ZA"/>
        </w:rPr>
      </w:pPr>
    </w:p>
    <w:p w14:paraId="78246A61" w14:textId="77777777" w:rsidR="00554784" w:rsidRPr="00554784" w:rsidRDefault="00554784" w:rsidP="00554784">
      <w:pPr>
        <w:rPr>
          <w:lang w:eastAsia="en-ZA"/>
        </w:rPr>
      </w:pPr>
    </w:p>
    <w:p w14:paraId="4154FAB1" w14:textId="77777777" w:rsidR="009015EA" w:rsidRDefault="009015EA" w:rsidP="009015EA">
      <w:pPr>
        <w:rPr>
          <w:lang w:eastAsia="en-ZA"/>
        </w:rPr>
      </w:pPr>
    </w:p>
    <w:p w14:paraId="612946E2" w14:textId="2277F67E" w:rsidR="009015EA" w:rsidRDefault="009015EA" w:rsidP="009015EA">
      <w:pPr>
        <w:rPr>
          <w:sz w:val="28"/>
          <w:szCs w:val="28"/>
          <w:lang w:eastAsia="en-ZA"/>
        </w:rPr>
      </w:pPr>
      <w:r>
        <w:rPr>
          <w:lang w:eastAsia="en-ZA"/>
        </w:rPr>
        <w:tab/>
      </w:r>
      <w:r w:rsidR="000E7E70">
        <w:rPr>
          <w:lang w:eastAsia="en-ZA"/>
        </w:rPr>
        <w:t xml:space="preserve">     </w:t>
      </w:r>
      <w:r>
        <w:rPr>
          <w:sz w:val="28"/>
          <w:szCs w:val="28"/>
          <w:lang w:eastAsia="en-ZA"/>
        </w:rPr>
        <w:t>ABRKAR00</w:t>
      </w:r>
      <w:r w:rsidR="00A97E70">
        <w:rPr>
          <w:sz w:val="28"/>
          <w:szCs w:val="28"/>
          <w:lang w:eastAsia="en-ZA"/>
        </w:rPr>
        <w:t>4</w:t>
      </w:r>
      <w:r w:rsidR="001C5D0D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 w:rsidR="000E7E70">
        <w:rPr>
          <w:sz w:val="28"/>
          <w:szCs w:val="28"/>
          <w:lang w:eastAsia="en-ZA"/>
        </w:rPr>
        <w:t xml:space="preserve">     </w:t>
      </w:r>
      <w:r w:rsidR="001C5D0D">
        <w:rPr>
          <w:sz w:val="28"/>
          <w:szCs w:val="28"/>
          <w:lang w:eastAsia="en-ZA"/>
        </w:rPr>
        <w:t>KGKOMO001</w:t>
      </w:r>
    </w:p>
    <w:p w14:paraId="5AC0CF57" w14:textId="63C345EE" w:rsidR="001C5D0D" w:rsidRPr="009015EA" w:rsidRDefault="001C5D0D" w:rsidP="003B65C4">
      <w:pPr>
        <w:ind w:firstLine="0"/>
        <w:rPr>
          <w:sz w:val="28"/>
          <w:szCs w:val="28"/>
          <w:lang w:eastAsia="en-ZA"/>
        </w:rPr>
      </w:pPr>
      <w:r>
        <w:rPr>
          <w:sz w:val="28"/>
          <w:szCs w:val="28"/>
          <w:lang w:eastAsia="en-ZA"/>
        </w:rPr>
        <w:t xml:space="preserve">Karan Abraham </w:t>
      </w:r>
      <w:r w:rsidR="003B65C4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 w:rsidR="003B65C4">
        <w:rPr>
          <w:sz w:val="28"/>
          <w:szCs w:val="28"/>
          <w:lang w:eastAsia="en-ZA"/>
        </w:rPr>
        <w:tab/>
      </w:r>
      <w:r>
        <w:rPr>
          <w:sz w:val="28"/>
          <w:szCs w:val="28"/>
          <w:lang w:eastAsia="en-ZA"/>
        </w:rPr>
        <w:t>Omolemo Kegakilwe</w:t>
      </w:r>
    </w:p>
    <w:p w14:paraId="59FFDC3E" w14:textId="77777777" w:rsidR="00F74F3D" w:rsidRPr="00F74F3D" w:rsidRDefault="00F74F3D" w:rsidP="00F74F3D">
      <w:pPr>
        <w:rPr>
          <w:lang w:eastAsia="en-ZA"/>
        </w:rPr>
      </w:pPr>
    </w:p>
    <w:p w14:paraId="7434AA88" w14:textId="77777777" w:rsidR="00265624" w:rsidRPr="00B26BC2" w:rsidRDefault="00265624" w:rsidP="00265624">
      <w:pPr>
        <w:rPr>
          <w:color w:val="000000" w:themeColor="text1"/>
          <w:sz w:val="28"/>
          <w:szCs w:val="28"/>
          <w:lang w:eastAsia="en-ZA"/>
        </w:rPr>
      </w:pPr>
    </w:p>
    <w:p w14:paraId="3328EAE5" w14:textId="272BB2A7" w:rsidR="0067648E" w:rsidRDefault="0067648E" w:rsidP="00E52573">
      <w:pPr>
        <w:pStyle w:val="Heading1"/>
        <w:jc w:val="center"/>
        <w:rPr>
          <w:rFonts w:eastAsia="Times New Roman"/>
          <w:shd w:val="clear" w:color="auto" w:fill="FFFFFF"/>
          <w:lang w:eastAsia="en-ZA"/>
        </w:rPr>
      </w:pPr>
      <w:r>
        <w:rPr>
          <w:rFonts w:eastAsia="Times New Roman"/>
          <w:shd w:val="clear" w:color="auto" w:fill="FFFFFF"/>
          <w:lang w:eastAsia="en-ZA"/>
        </w:rPr>
        <w:br w:type="page"/>
      </w:r>
    </w:p>
    <w:p w14:paraId="4B4244AC" w14:textId="56C86B35" w:rsidR="00434EEB" w:rsidRPr="00F34E4C" w:rsidRDefault="00EF06FE" w:rsidP="00F34E4C">
      <w:pPr>
        <w:pStyle w:val="Heading1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EF06FE">
        <w:rPr>
          <w:rFonts w:eastAsia="Times New Roman"/>
          <w:shd w:val="clear" w:color="auto" w:fill="FFFFFF"/>
          <w:lang w:eastAsia="en-ZA"/>
        </w:rPr>
        <w:t>Admin Documents</w:t>
      </w:r>
    </w:p>
    <w:p w14:paraId="1C29F991" w14:textId="5345CA96" w:rsidR="00735967" w:rsidRDefault="00EF06FE" w:rsidP="00EF06FE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ontribution</w:t>
      </w:r>
      <w:r w:rsidR="00663A24">
        <w:rPr>
          <w:shd w:val="clear" w:color="auto" w:fill="FFFFFF"/>
        </w:rPr>
        <w:t xml:space="preserve"> Table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4358"/>
        <w:gridCol w:w="4374"/>
      </w:tblGrid>
      <w:tr w:rsidR="00322F61" w:rsidRPr="002D2C6C" w14:paraId="16181876" w14:textId="77777777" w:rsidTr="00322F61">
        <w:tc>
          <w:tcPr>
            <w:tcW w:w="4508" w:type="dxa"/>
          </w:tcPr>
          <w:p w14:paraId="0FACDDF3" w14:textId="1F9F47AE" w:rsidR="00322F61" w:rsidRPr="002D2C6C" w:rsidRDefault="00322F61" w:rsidP="00447E58">
            <w:pPr>
              <w:pStyle w:val="Heading3"/>
              <w:outlineLvl w:val="2"/>
            </w:pPr>
            <w:r w:rsidRPr="002D2C6C">
              <w:t>Karan</w:t>
            </w:r>
          </w:p>
        </w:tc>
        <w:tc>
          <w:tcPr>
            <w:tcW w:w="4508" w:type="dxa"/>
          </w:tcPr>
          <w:p w14:paraId="75CB5F68" w14:textId="7459CE46" w:rsidR="00322F61" w:rsidRPr="002D2C6C" w:rsidRDefault="00322F61" w:rsidP="00447E58">
            <w:pPr>
              <w:pStyle w:val="Heading3"/>
              <w:outlineLvl w:val="2"/>
            </w:pPr>
            <w:r w:rsidRPr="002D2C6C">
              <w:t>Omolemo</w:t>
            </w:r>
          </w:p>
        </w:tc>
      </w:tr>
      <w:tr w:rsidR="00322F61" w14:paraId="68C8671A" w14:textId="77777777" w:rsidTr="00322F61">
        <w:tc>
          <w:tcPr>
            <w:tcW w:w="4508" w:type="dxa"/>
          </w:tcPr>
          <w:p w14:paraId="356F2E20" w14:textId="77777777" w:rsidR="00322F61" w:rsidRDefault="00322F61" w:rsidP="00EC7D09">
            <w:pPr>
              <w:ind w:left="0" w:firstLine="0"/>
            </w:pPr>
          </w:p>
        </w:tc>
        <w:tc>
          <w:tcPr>
            <w:tcW w:w="4508" w:type="dxa"/>
          </w:tcPr>
          <w:p w14:paraId="05495181" w14:textId="77777777" w:rsidR="00322F61" w:rsidRDefault="00322F61" w:rsidP="00EC7D09">
            <w:pPr>
              <w:ind w:left="0" w:firstLine="0"/>
            </w:pPr>
          </w:p>
        </w:tc>
      </w:tr>
    </w:tbl>
    <w:p w14:paraId="62506C7A" w14:textId="77777777" w:rsidR="00EC7D09" w:rsidRPr="00EC7D09" w:rsidRDefault="00EC7D09" w:rsidP="00EC7D09"/>
    <w:p w14:paraId="2EBFA694" w14:textId="5B6815C0" w:rsidR="00EC637B" w:rsidRDefault="009D79C0" w:rsidP="009D79C0">
      <w:pPr>
        <w:pStyle w:val="Heading2"/>
      </w:pPr>
      <w:r>
        <w:t>Project Management Tool</w:t>
      </w:r>
    </w:p>
    <w:p w14:paraId="4E556BDD" w14:textId="3F1BDDD4" w:rsidR="000C4A01" w:rsidRPr="000C4A01" w:rsidRDefault="000C4A01" w:rsidP="000C4A01">
      <w:pPr>
        <w:rPr>
          <w:color w:val="FF0000"/>
        </w:rPr>
      </w:pPr>
      <w:r>
        <w:rPr>
          <w:color w:val="FF0000"/>
        </w:rPr>
        <w:t>@Omo</w:t>
      </w:r>
    </w:p>
    <w:p w14:paraId="563A4B2F" w14:textId="0933EE99" w:rsidR="00663A24" w:rsidRDefault="009733BD" w:rsidP="009733BD">
      <w:pPr>
        <w:pStyle w:val="Heading2"/>
      </w:pPr>
      <w:r w:rsidRPr="009733BD">
        <w:t>Link to GitHub page</w:t>
      </w:r>
    </w:p>
    <w:p w14:paraId="635CAC61" w14:textId="58688EC0" w:rsidR="009733BD" w:rsidRDefault="003D7BDD" w:rsidP="009733BD">
      <w:hyperlink r:id="rId5" w:history="1">
        <w:r w:rsidRPr="00B03CD2">
          <w:rPr>
            <w:rStyle w:val="Hyperlink"/>
          </w:rPr>
          <w:t>https://github.com/karanimaan/Compress_Encrypt_Program.git</w:t>
        </w:r>
      </w:hyperlink>
      <w:r>
        <w:t xml:space="preserve"> </w:t>
      </w:r>
    </w:p>
    <w:p w14:paraId="4B407FA5" w14:textId="2CF1239C" w:rsidR="003D7BDD" w:rsidRDefault="003D7BDD" w:rsidP="003D7BDD">
      <w:pPr>
        <w:pStyle w:val="Heading2"/>
      </w:pPr>
      <w:r w:rsidRPr="003D7BDD">
        <w:t>Timeline and if your progress is on time</w:t>
      </w:r>
    </w:p>
    <w:p w14:paraId="4167EA6C" w14:textId="6DAB8BDB" w:rsidR="003D7BDD" w:rsidRPr="003D7BDD" w:rsidRDefault="003D7BDD" w:rsidP="003D7BDD">
      <w:pPr>
        <w:rPr>
          <w:color w:val="FF0000"/>
        </w:rPr>
      </w:pPr>
      <w:r>
        <w:rPr>
          <w:color w:val="FF0000"/>
        </w:rPr>
        <w:t>@Omo</w:t>
      </w:r>
    </w:p>
    <w:p w14:paraId="7489D566" w14:textId="77777777" w:rsidR="00434EEB" w:rsidRDefault="00434EEB" w:rsidP="00434EEB"/>
    <w:p w14:paraId="7D464823" w14:textId="77777777" w:rsidR="00434EEB" w:rsidRPr="00434EEB" w:rsidRDefault="00434EEB" w:rsidP="00286C3C">
      <w:pPr>
        <w:pStyle w:val="Heading1"/>
        <w:rPr>
          <w:rFonts w:eastAsia="Times New Roman"/>
          <w:lang w:eastAsia="en-ZA"/>
        </w:rPr>
      </w:pPr>
      <w:r w:rsidRPr="00434EEB">
        <w:rPr>
          <w:rFonts w:eastAsia="Times New Roman"/>
          <w:lang w:eastAsia="en-ZA"/>
        </w:rPr>
        <w:t>IMU Module</w:t>
      </w:r>
    </w:p>
    <w:p w14:paraId="0C4A7023" w14:textId="050939FC" w:rsidR="00434EEB" w:rsidRDefault="002612E5" w:rsidP="00CE6854">
      <w:pPr>
        <w:pStyle w:val="Heading2"/>
        <w:rPr>
          <w:rFonts w:eastAsia="Times New Roman"/>
          <w:lang w:eastAsia="en-ZA"/>
        </w:rPr>
      </w:pPr>
      <w:r>
        <w:rPr>
          <w:rFonts w:eastAsia="Times New Roman"/>
          <w:lang w:eastAsia="en-ZA"/>
        </w:rPr>
        <w:t xml:space="preserve">Different features to </w:t>
      </w:r>
      <w:r w:rsidR="003526B3">
        <w:rPr>
          <w:rFonts w:eastAsia="Times New Roman"/>
          <w:lang w:eastAsia="en-ZA"/>
        </w:rPr>
        <w:t>required IMU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4387"/>
        <w:gridCol w:w="4345"/>
      </w:tblGrid>
      <w:tr w:rsidR="00535F93" w:rsidRPr="00A538DB" w14:paraId="2E3440CD" w14:textId="77777777" w:rsidTr="00535F93">
        <w:tc>
          <w:tcPr>
            <w:tcW w:w="4508" w:type="dxa"/>
          </w:tcPr>
          <w:p w14:paraId="1F1E2145" w14:textId="5F42FA17" w:rsidR="00535F93" w:rsidRPr="00A538DB" w:rsidRDefault="003B2576" w:rsidP="00447E58">
            <w:pPr>
              <w:pStyle w:val="Heading3"/>
              <w:outlineLvl w:val="2"/>
              <w:rPr>
                <w:lang w:eastAsia="en-ZA"/>
              </w:rPr>
            </w:pPr>
            <w:r w:rsidRPr="003B2576">
              <w:rPr>
                <w:lang w:eastAsia="en-ZA"/>
              </w:rPr>
              <w:t xml:space="preserve">ICM-20948 </w:t>
            </w:r>
            <w:r w:rsidR="00AA64EE" w:rsidRPr="00A538DB">
              <w:rPr>
                <w:lang w:eastAsia="en-ZA"/>
              </w:rPr>
              <w:t>(</w:t>
            </w:r>
            <w:r w:rsidR="000320DE" w:rsidRPr="00A538DB">
              <w:rPr>
                <w:lang w:eastAsia="en-ZA"/>
              </w:rPr>
              <w:t>Our sensor)</w:t>
            </w:r>
          </w:p>
        </w:tc>
        <w:tc>
          <w:tcPr>
            <w:tcW w:w="4508" w:type="dxa"/>
          </w:tcPr>
          <w:p w14:paraId="61EF2390" w14:textId="24C027B9" w:rsidR="00535F93" w:rsidRPr="00A538DB" w:rsidRDefault="00A70C4A" w:rsidP="00447E58">
            <w:pPr>
              <w:pStyle w:val="Heading3"/>
              <w:outlineLvl w:val="2"/>
              <w:rPr>
                <w:lang w:eastAsia="en-ZA"/>
              </w:rPr>
            </w:pPr>
            <w:r w:rsidRPr="00A70C4A">
              <w:rPr>
                <w:lang w:eastAsia="en-ZA"/>
              </w:rPr>
              <w:t xml:space="preserve">ICM-20649 </w:t>
            </w:r>
            <w:r w:rsidR="000320DE" w:rsidRPr="00A538DB">
              <w:rPr>
                <w:lang w:eastAsia="en-ZA"/>
              </w:rPr>
              <w:t>(Required sensor)</w:t>
            </w:r>
          </w:p>
        </w:tc>
      </w:tr>
      <w:tr w:rsidR="00535F93" w14:paraId="2E5D082F" w14:textId="77777777" w:rsidTr="00535F93">
        <w:tc>
          <w:tcPr>
            <w:tcW w:w="4508" w:type="dxa"/>
          </w:tcPr>
          <w:p w14:paraId="25CC43EC" w14:textId="7DAE34B2" w:rsidR="007B5A8C" w:rsidRDefault="00E045B6" w:rsidP="00DD722C">
            <w:pPr>
              <w:pStyle w:val="ListParagraph"/>
              <w:numPr>
                <w:ilvl w:val="0"/>
                <w:numId w:val="3"/>
              </w:numPr>
              <w:rPr>
                <w:lang w:eastAsia="en-ZA"/>
              </w:rPr>
            </w:pPr>
            <w:r w:rsidRPr="00A473B4">
              <w:rPr>
                <w:b/>
                <w:bCs/>
                <w:lang w:eastAsia="en-ZA"/>
              </w:rPr>
              <w:t>512</w:t>
            </w:r>
            <w:r w:rsidR="008A301B" w:rsidRPr="00A473B4">
              <w:rPr>
                <w:b/>
                <w:bCs/>
                <w:lang w:eastAsia="en-ZA"/>
              </w:rPr>
              <w:t xml:space="preserve"> B</w:t>
            </w:r>
            <w:r w:rsidR="008A301B">
              <w:rPr>
                <w:lang w:eastAsia="en-ZA"/>
              </w:rPr>
              <w:t xml:space="preserve"> </w:t>
            </w:r>
            <w:r w:rsidR="00765A42">
              <w:rPr>
                <w:lang w:eastAsia="en-ZA"/>
              </w:rPr>
              <w:t>FIFO</w:t>
            </w:r>
            <w:r w:rsidR="00193B0C">
              <w:rPr>
                <w:lang w:eastAsia="en-ZA"/>
              </w:rPr>
              <w:t xml:space="preserve"> buffer</w:t>
            </w:r>
          </w:p>
          <w:p w14:paraId="31F07D39" w14:textId="0421F54D" w:rsidR="00535F93" w:rsidRDefault="00EE4A31" w:rsidP="00DD722C">
            <w:pPr>
              <w:pStyle w:val="ListParagraph"/>
              <w:numPr>
                <w:ilvl w:val="0"/>
                <w:numId w:val="3"/>
              </w:numPr>
              <w:rPr>
                <w:lang w:eastAsia="en-ZA"/>
              </w:rPr>
            </w:pPr>
            <w:r>
              <w:rPr>
                <w:lang w:eastAsia="en-ZA"/>
              </w:rPr>
              <w:t xml:space="preserve">Has </w:t>
            </w:r>
            <w:r w:rsidRPr="00F855C4">
              <w:rPr>
                <w:b/>
                <w:bCs/>
                <w:lang w:eastAsia="en-ZA"/>
              </w:rPr>
              <w:t>compass</w:t>
            </w:r>
          </w:p>
          <w:p w14:paraId="51EA7AB7" w14:textId="291CA026" w:rsidR="007F6A3B" w:rsidRDefault="007F6A3B" w:rsidP="00DD722C">
            <w:pPr>
              <w:pStyle w:val="ListParagraph"/>
              <w:numPr>
                <w:ilvl w:val="0"/>
                <w:numId w:val="3"/>
              </w:numPr>
              <w:rPr>
                <w:lang w:eastAsia="en-ZA"/>
              </w:rPr>
            </w:pPr>
            <w:r w:rsidRPr="00F855C4">
              <w:rPr>
                <w:b/>
                <w:bCs/>
                <w:lang w:eastAsia="en-ZA"/>
              </w:rPr>
              <w:t>Lowest Power</w:t>
            </w:r>
            <w:r w:rsidRPr="007F6A3B">
              <w:rPr>
                <w:lang w:eastAsia="en-ZA"/>
              </w:rPr>
              <w:t xml:space="preserve"> 9-Axis Device at 2.5 mW</w:t>
            </w:r>
          </w:p>
          <w:p w14:paraId="66AB8F5C" w14:textId="77777777" w:rsidR="00DD722C" w:rsidRDefault="00DD722C" w:rsidP="00DD722C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lang w:eastAsia="en-ZA"/>
              </w:rPr>
            </w:pPr>
            <w:r>
              <w:rPr>
                <w:lang w:eastAsia="en-ZA"/>
              </w:rPr>
              <w:t xml:space="preserve">Has </w:t>
            </w:r>
            <w:r w:rsidRPr="00DA156E">
              <w:rPr>
                <w:lang w:eastAsia="en-ZA"/>
              </w:rPr>
              <w:t>gyroscope with programmable FSR of</w:t>
            </w:r>
            <w:r>
              <w:rPr>
                <w:lang w:eastAsia="en-ZA"/>
              </w:rPr>
              <w:t xml:space="preserve"> </w:t>
            </w:r>
            <w:r w:rsidRPr="00700D5F">
              <w:rPr>
                <w:lang w:eastAsia="en-ZA"/>
              </w:rPr>
              <w:t>±</w:t>
            </w:r>
            <w:r w:rsidRPr="00285D9B">
              <w:rPr>
                <w:b/>
                <w:bCs/>
                <w:lang w:eastAsia="en-ZA"/>
              </w:rPr>
              <w:t>4000</w:t>
            </w:r>
            <w:r w:rsidRPr="00700D5F">
              <w:rPr>
                <w:lang w:eastAsia="en-ZA"/>
              </w:rPr>
              <w:t xml:space="preserve"> dps</w:t>
            </w:r>
          </w:p>
          <w:p w14:paraId="0B6B46A5" w14:textId="5EA7998E" w:rsidR="00DD722C" w:rsidRDefault="00DD722C" w:rsidP="00DD722C">
            <w:pPr>
              <w:pStyle w:val="ListParagraph"/>
              <w:numPr>
                <w:ilvl w:val="0"/>
                <w:numId w:val="3"/>
              </w:numPr>
              <w:rPr>
                <w:lang w:eastAsia="en-ZA"/>
              </w:rPr>
            </w:pPr>
            <w:r>
              <w:rPr>
                <w:lang w:eastAsia="en-ZA"/>
              </w:rPr>
              <w:t xml:space="preserve">Has </w:t>
            </w:r>
            <w:r w:rsidRPr="00365614">
              <w:rPr>
                <w:lang w:eastAsia="en-ZA"/>
              </w:rPr>
              <w:t>accelerometer with programmable FSR of</w:t>
            </w:r>
            <w:r>
              <w:rPr>
                <w:lang w:eastAsia="en-ZA"/>
              </w:rPr>
              <w:t xml:space="preserve"> </w:t>
            </w:r>
            <w:r w:rsidRPr="00365614">
              <w:rPr>
                <w:lang w:eastAsia="en-ZA"/>
              </w:rPr>
              <w:t>±</w:t>
            </w:r>
            <w:r w:rsidRPr="00285D9B">
              <w:rPr>
                <w:b/>
                <w:bCs/>
                <w:lang w:eastAsia="en-ZA"/>
              </w:rPr>
              <w:t>30</w:t>
            </w:r>
            <w:r>
              <w:rPr>
                <w:b/>
                <w:bCs/>
                <w:lang w:eastAsia="en-ZA"/>
              </w:rPr>
              <w:t xml:space="preserve"> </w:t>
            </w:r>
            <w:r w:rsidRPr="00365614">
              <w:rPr>
                <w:lang w:eastAsia="en-ZA"/>
              </w:rPr>
              <w:t>g</w:t>
            </w:r>
          </w:p>
          <w:p w14:paraId="25A6CB1F" w14:textId="73E4F74F" w:rsidR="00597186" w:rsidRDefault="00597186" w:rsidP="00706340">
            <w:pPr>
              <w:ind w:left="0" w:firstLine="0"/>
              <w:rPr>
                <w:lang w:eastAsia="en-ZA"/>
              </w:rPr>
            </w:pPr>
          </w:p>
        </w:tc>
        <w:tc>
          <w:tcPr>
            <w:tcW w:w="4508" w:type="dxa"/>
          </w:tcPr>
          <w:p w14:paraId="0ACB2527" w14:textId="7BF487E6" w:rsidR="00B71016" w:rsidRPr="00A94D91" w:rsidRDefault="00CE636C" w:rsidP="00A94D91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lang w:eastAsia="en-ZA"/>
              </w:rPr>
            </w:pPr>
            <w:r w:rsidRPr="00A473B4">
              <w:rPr>
                <w:b/>
                <w:bCs/>
                <w:lang w:eastAsia="en-ZA"/>
              </w:rPr>
              <w:t>4</w:t>
            </w:r>
            <w:r w:rsidR="00AD1F3E" w:rsidRPr="00A473B4">
              <w:rPr>
                <w:b/>
                <w:bCs/>
                <w:lang w:eastAsia="en-ZA"/>
              </w:rPr>
              <w:t xml:space="preserve"> </w:t>
            </w:r>
            <w:r w:rsidRPr="00A473B4">
              <w:rPr>
                <w:b/>
                <w:bCs/>
                <w:lang w:eastAsia="en-ZA"/>
              </w:rPr>
              <w:t>kB</w:t>
            </w:r>
            <w:r w:rsidRPr="00CE636C">
              <w:rPr>
                <w:lang w:eastAsia="en-ZA"/>
              </w:rPr>
              <w:t xml:space="preserve"> FIFO buffer</w:t>
            </w:r>
          </w:p>
        </w:tc>
      </w:tr>
    </w:tbl>
    <w:p w14:paraId="09B9534B" w14:textId="77777777" w:rsidR="00706340" w:rsidRPr="00706340" w:rsidRDefault="00706340" w:rsidP="00706340">
      <w:pPr>
        <w:rPr>
          <w:lang w:eastAsia="en-ZA"/>
        </w:rPr>
      </w:pPr>
    </w:p>
    <w:p w14:paraId="6DFD12CF" w14:textId="5C635EC4" w:rsidR="00096835" w:rsidRDefault="00461BE1" w:rsidP="00461BE1">
      <w:pPr>
        <w:pStyle w:val="Heading2"/>
        <w:rPr>
          <w:rFonts w:eastAsia="Times New Roman"/>
          <w:lang w:eastAsia="en-ZA"/>
        </w:rPr>
      </w:pPr>
      <w:r>
        <w:rPr>
          <w:rFonts w:eastAsia="Times New Roman"/>
          <w:lang w:eastAsia="en-ZA"/>
        </w:rPr>
        <w:t xml:space="preserve">Extrapolation between two </w:t>
      </w:r>
      <w:r w:rsidR="00314D14">
        <w:rPr>
          <w:rFonts w:eastAsia="Times New Roman"/>
          <w:lang w:eastAsia="en-ZA"/>
        </w:rPr>
        <w:t>IMUs</w:t>
      </w:r>
    </w:p>
    <w:p w14:paraId="4A1D0E70" w14:textId="5C613305" w:rsidR="00314D14" w:rsidRPr="00314D14" w:rsidRDefault="00DF451F" w:rsidP="00DF451F">
      <w:pPr>
        <w:pStyle w:val="ListParagraph"/>
        <w:numPr>
          <w:ilvl w:val="0"/>
          <w:numId w:val="2"/>
        </w:numPr>
        <w:rPr>
          <w:lang w:eastAsia="en-ZA"/>
        </w:rPr>
      </w:pPr>
      <w:r>
        <w:rPr>
          <w:lang w:eastAsia="en-ZA"/>
        </w:rPr>
        <w:t>As both IMUs h</w:t>
      </w:r>
      <w:r w:rsidR="001643A6">
        <w:rPr>
          <w:lang w:eastAsia="en-ZA"/>
        </w:rPr>
        <w:t>a</w:t>
      </w:r>
      <w:r w:rsidR="009A2E83">
        <w:rPr>
          <w:lang w:eastAsia="en-ZA"/>
        </w:rPr>
        <w:t>v</w:t>
      </w:r>
      <w:r w:rsidR="00C63E2F">
        <w:rPr>
          <w:lang w:eastAsia="en-ZA"/>
        </w:rPr>
        <w:t>e</w:t>
      </w:r>
      <w:r w:rsidR="001643A6">
        <w:rPr>
          <w:lang w:eastAsia="en-ZA"/>
        </w:rPr>
        <w:t xml:space="preserve"> gyro</w:t>
      </w:r>
      <w:r w:rsidR="009A2E83">
        <w:rPr>
          <w:lang w:eastAsia="en-ZA"/>
        </w:rPr>
        <w:t>scope</w:t>
      </w:r>
      <w:r w:rsidR="00C63E2F">
        <w:rPr>
          <w:lang w:eastAsia="en-ZA"/>
        </w:rPr>
        <w:t>s</w:t>
      </w:r>
      <w:r w:rsidR="009A2E83">
        <w:rPr>
          <w:lang w:eastAsia="en-ZA"/>
        </w:rPr>
        <w:t xml:space="preserve"> with </w:t>
      </w:r>
      <w:r>
        <w:rPr>
          <w:lang w:eastAsia="en-ZA"/>
        </w:rPr>
        <w:t xml:space="preserve">programmable </w:t>
      </w:r>
      <w:r w:rsidR="009A2E83">
        <w:rPr>
          <w:lang w:eastAsia="en-ZA"/>
        </w:rPr>
        <w:t>Full</w:t>
      </w:r>
      <w:r w:rsidR="00C63E2F">
        <w:rPr>
          <w:lang w:eastAsia="en-ZA"/>
        </w:rPr>
        <w:t>-</w:t>
      </w:r>
      <w:r w:rsidR="009A2E83">
        <w:rPr>
          <w:lang w:eastAsia="en-ZA"/>
        </w:rPr>
        <w:t>Scale Ranges</w:t>
      </w:r>
      <w:r w:rsidR="00A743EF">
        <w:rPr>
          <w:lang w:eastAsia="en-ZA"/>
        </w:rPr>
        <w:t xml:space="preserve"> (</w:t>
      </w:r>
      <w:r w:rsidR="00A743EF" w:rsidRPr="00A743EF">
        <w:rPr>
          <w:lang w:eastAsia="en-ZA"/>
        </w:rPr>
        <w:t>FSR</w:t>
      </w:r>
      <w:r w:rsidR="00A743EF">
        <w:rPr>
          <w:lang w:eastAsia="en-ZA"/>
        </w:rPr>
        <w:t>)</w:t>
      </w:r>
      <w:r w:rsidR="009A2E83">
        <w:rPr>
          <w:lang w:eastAsia="en-ZA"/>
        </w:rPr>
        <w:t xml:space="preserve">, </w:t>
      </w:r>
      <w:r w:rsidR="00A60FCB">
        <w:rPr>
          <w:lang w:eastAsia="en-ZA"/>
        </w:rPr>
        <w:t>same range will be used for b</w:t>
      </w:r>
      <w:r w:rsidR="00E0164E">
        <w:rPr>
          <w:lang w:eastAsia="en-ZA"/>
        </w:rPr>
        <w:t>o</w:t>
      </w:r>
      <w:r w:rsidR="00A60FCB">
        <w:rPr>
          <w:lang w:eastAsia="en-ZA"/>
        </w:rPr>
        <w:t>th</w:t>
      </w:r>
      <w:r w:rsidR="00BD4647">
        <w:rPr>
          <w:lang w:eastAsia="en-ZA"/>
        </w:rPr>
        <w:t>.</w:t>
      </w:r>
      <w:r w:rsidR="009F7E6F">
        <w:rPr>
          <w:lang w:eastAsia="en-ZA"/>
        </w:rPr>
        <w:t xml:space="preserve"> Make sure not to use </w:t>
      </w:r>
      <w:r w:rsidR="00A743EF" w:rsidRPr="00A743EF">
        <w:rPr>
          <w:lang w:eastAsia="en-ZA"/>
        </w:rPr>
        <w:t>FSR of ±4000 dps</w:t>
      </w:r>
    </w:p>
    <w:p w14:paraId="428156B9" w14:textId="612E9A31" w:rsidR="00E0164E" w:rsidRDefault="00E0164E" w:rsidP="00E0164E">
      <w:pPr>
        <w:pStyle w:val="ListParagraph"/>
        <w:numPr>
          <w:ilvl w:val="0"/>
          <w:numId w:val="2"/>
        </w:numPr>
        <w:rPr>
          <w:lang w:eastAsia="en-ZA"/>
        </w:rPr>
      </w:pPr>
      <w:r>
        <w:rPr>
          <w:lang w:eastAsia="en-ZA"/>
        </w:rPr>
        <w:t xml:space="preserve">As both IMUs have </w:t>
      </w:r>
      <w:r w:rsidR="00C63E2F">
        <w:rPr>
          <w:lang w:eastAsia="en-ZA"/>
        </w:rPr>
        <w:t>accelerometers</w:t>
      </w:r>
      <w:r>
        <w:rPr>
          <w:lang w:eastAsia="en-ZA"/>
        </w:rPr>
        <w:t xml:space="preserve"> with programmable Full</w:t>
      </w:r>
      <w:r w:rsidR="00C63E2F">
        <w:rPr>
          <w:lang w:eastAsia="en-ZA"/>
        </w:rPr>
        <w:t>-</w:t>
      </w:r>
      <w:r>
        <w:rPr>
          <w:lang w:eastAsia="en-ZA"/>
        </w:rPr>
        <w:t>Scale Ranges, same range will be used for both.</w:t>
      </w:r>
    </w:p>
    <w:p w14:paraId="07B88BD2" w14:textId="3866BE35" w:rsidR="00FE0270" w:rsidRDefault="00903099" w:rsidP="00DF451F">
      <w:pPr>
        <w:pStyle w:val="ListParagraph"/>
        <w:numPr>
          <w:ilvl w:val="0"/>
          <w:numId w:val="2"/>
        </w:numPr>
        <w:rPr>
          <w:lang w:eastAsia="en-ZA"/>
        </w:rPr>
      </w:pPr>
      <w:r>
        <w:rPr>
          <w:lang w:eastAsia="en-ZA"/>
        </w:rPr>
        <w:t>Gyroscope</w:t>
      </w:r>
      <w:r w:rsidR="00E644AF">
        <w:rPr>
          <w:lang w:eastAsia="en-ZA"/>
        </w:rPr>
        <w:t xml:space="preserve"> + </w:t>
      </w:r>
      <w:r>
        <w:rPr>
          <w:lang w:eastAsia="en-ZA"/>
        </w:rPr>
        <w:t xml:space="preserve">accelerometer </w:t>
      </w:r>
      <w:r w:rsidR="00E644AF">
        <w:rPr>
          <w:lang w:eastAsia="en-ZA"/>
        </w:rPr>
        <w:t xml:space="preserve">mode on </w:t>
      </w:r>
      <w:r w:rsidR="00E34E55">
        <w:rPr>
          <w:lang w:eastAsia="en-ZA"/>
        </w:rPr>
        <w:t>ICM209</w:t>
      </w:r>
      <w:r w:rsidR="00735810">
        <w:rPr>
          <w:lang w:eastAsia="en-ZA"/>
        </w:rPr>
        <w:t>48 to be used as ICM</w:t>
      </w:r>
      <w:r w:rsidR="007F460D">
        <w:rPr>
          <w:lang w:eastAsia="en-ZA"/>
        </w:rPr>
        <w:t>20</w:t>
      </w:r>
      <w:r w:rsidR="000543D2">
        <w:rPr>
          <w:lang w:eastAsia="en-ZA"/>
        </w:rPr>
        <w:t xml:space="preserve">69 </w:t>
      </w:r>
      <w:r w:rsidR="00D51F03">
        <w:rPr>
          <w:lang w:eastAsia="en-ZA"/>
        </w:rPr>
        <w:t xml:space="preserve">is only a 6-axis </w:t>
      </w:r>
      <w:r w:rsidR="00FE0270">
        <w:rPr>
          <w:lang w:eastAsia="en-ZA"/>
        </w:rPr>
        <w:t>module.</w:t>
      </w:r>
    </w:p>
    <w:p w14:paraId="495542E5" w14:textId="7F34EA61" w:rsidR="002268A7" w:rsidRDefault="007E3BD4" w:rsidP="00DF451F">
      <w:pPr>
        <w:pStyle w:val="ListParagraph"/>
        <w:numPr>
          <w:ilvl w:val="0"/>
          <w:numId w:val="2"/>
        </w:numPr>
        <w:rPr>
          <w:lang w:eastAsia="en-ZA"/>
        </w:rPr>
      </w:pPr>
      <w:r>
        <w:rPr>
          <w:lang w:eastAsia="en-ZA"/>
        </w:rPr>
        <w:t xml:space="preserve">FIFO </w:t>
      </w:r>
      <w:r w:rsidR="003D69E3">
        <w:rPr>
          <w:lang w:eastAsia="en-ZA"/>
        </w:rPr>
        <w:t xml:space="preserve">register will be used to send </w:t>
      </w:r>
      <w:r w:rsidR="00C64AD4">
        <w:rPr>
          <w:lang w:eastAsia="en-ZA"/>
        </w:rPr>
        <w:t>the data we need</w:t>
      </w:r>
      <w:r w:rsidR="00BF3FE9">
        <w:rPr>
          <w:lang w:eastAsia="en-ZA"/>
        </w:rPr>
        <w:t xml:space="preserve"> as both </w:t>
      </w:r>
      <w:r w:rsidR="008F5BA4">
        <w:rPr>
          <w:lang w:eastAsia="en-ZA"/>
        </w:rPr>
        <w:t xml:space="preserve">IMUs have this functionality. </w:t>
      </w:r>
      <w:r w:rsidR="00EB4960">
        <w:rPr>
          <w:lang w:eastAsia="en-ZA"/>
        </w:rPr>
        <w:t>ICM20</w:t>
      </w:r>
      <w:r w:rsidR="00F65FCA">
        <w:rPr>
          <w:lang w:eastAsia="en-ZA"/>
        </w:rPr>
        <w:t>69 has larger FIFO</w:t>
      </w:r>
      <w:r w:rsidR="00FA6D75">
        <w:rPr>
          <w:lang w:eastAsia="en-ZA"/>
        </w:rPr>
        <w:t xml:space="preserve"> s</w:t>
      </w:r>
      <w:r w:rsidR="00AF7D8D">
        <w:rPr>
          <w:lang w:eastAsia="en-ZA"/>
        </w:rPr>
        <w:t>o this doesn’t limit our extrapolation.</w:t>
      </w:r>
    </w:p>
    <w:p w14:paraId="60FF5FA8" w14:textId="3091E32E" w:rsidR="00E0164E" w:rsidRPr="00314D14" w:rsidRDefault="002268A7" w:rsidP="007305E4">
      <w:pPr>
        <w:ind w:firstLine="0"/>
        <w:rPr>
          <w:lang w:eastAsia="en-ZA"/>
        </w:rPr>
      </w:pPr>
      <w:r>
        <w:rPr>
          <w:lang w:eastAsia="en-ZA"/>
        </w:rPr>
        <w:t>The</w:t>
      </w:r>
      <w:r w:rsidR="001E6EF2">
        <w:rPr>
          <w:lang w:eastAsia="en-ZA"/>
        </w:rPr>
        <w:t>se</w:t>
      </w:r>
      <w:r>
        <w:rPr>
          <w:lang w:eastAsia="en-ZA"/>
        </w:rPr>
        <w:t xml:space="preserve"> steps will </w:t>
      </w:r>
      <w:r w:rsidR="00B945A9">
        <w:rPr>
          <w:lang w:eastAsia="en-ZA"/>
        </w:rPr>
        <w:t xml:space="preserve">ensure that </w:t>
      </w:r>
      <w:r w:rsidR="00E7246F">
        <w:rPr>
          <w:lang w:eastAsia="en-ZA"/>
        </w:rPr>
        <w:t xml:space="preserve">whatever testing is done on the </w:t>
      </w:r>
      <w:r w:rsidR="004C7120">
        <w:rPr>
          <w:lang w:eastAsia="en-ZA"/>
        </w:rPr>
        <w:t>ICM20948</w:t>
      </w:r>
      <w:r w:rsidR="00E7246F">
        <w:rPr>
          <w:lang w:eastAsia="en-ZA"/>
        </w:rPr>
        <w:t xml:space="preserve"> is within the scope of </w:t>
      </w:r>
      <w:r w:rsidR="00562B54">
        <w:rPr>
          <w:lang w:eastAsia="en-ZA"/>
        </w:rPr>
        <w:t xml:space="preserve">the </w:t>
      </w:r>
      <w:r w:rsidR="001E6EF2">
        <w:rPr>
          <w:lang w:eastAsia="en-ZA"/>
        </w:rPr>
        <w:t>I</w:t>
      </w:r>
      <w:r w:rsidR="00F04DF0">
        <w:rPr>
          <w:lang w:eastAsia="en-ZA"/>
        </w:rPr>
        <w:t>CM20</w:t>
      </w:r>
      <w:r w:rsidR="00836045">
        <w:rPr>
          <w:lang w:eastAsia="en-ZA"/>
        </w:rPr>
        <w:t>9</w:t>
      </w:r>
      <w:r w:rsidR="00F56DDA">
        <w:rPr>
          <w:lang w:eastAsia="en-ZA"/>
        </w:rPr>
        <w:t xml:space="preserve">69 </w:t>
      </w:r>
      <w:r w:rsidR="005420F5">
        <w:rPr>
          <w:lang w:eastAsia="en-ZA"/>
        </w:rPr>
        <w:t xml:space="preserve">(to be used on actual buoy) </w:t>
      </w:r>
      <w:r w:rsidR="007305E4">
        <w:rPr>
          <w:lang w:eastAsia="en-ZA"/>
        </w:rPr>
        <w:t xml:space="preserve">functionalities. </w:t>
      </w:r>
    </w:p>
    <w:p w14:paraId="1EBCA74A" w14:textId="00BD01DC" w:rsidR="00434EEB" w:rsidRPr="005F07C0" w:rsidRDefault="00434EEB" w:rsidP="00F316C5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FF0000"/>
          <w:sz w:val="21"/>
          <w:szCs w:val="21"/>
          <w:lang w:eastAsia="en-ZA"/>
        </w:rPr>
      </w:pPr>
      <w:r w:rsidRPr="005F07C0">
        <w:rPr>
          <w:rFonts w:ascii="Open Sans" w:eastAsia="Times New Roman" w:hAnsi="Open Sans" w:cs="Open Sans"/>
          <w:color w:val="FF0000"/>
          <w:sz w:val="21"/>
          <w:szCs w:val="21"/>
          <w:lang w:eastAsia="en-ZA"/>
        </w:rPr>
        <w:t>List the steps you plan to take to make sure that your testing with this IMU can be extrapolated easily to the IMU to be used in the actual buoy.</w:t>
      </w:r>
    </w:p>
    <w:p w14:paraId="466A7AAE" w14:textId="77777777" w:rsidR="00434EEB" w:rsidRPr="00A85F8F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BF8F00" w:themeColor="accent4" w:themeShade="BF"/>
          <w:sz w:val="21"/>
          <w:szCs w:val="21"/>
          <w:lang w:eastAsia="en-ZA"/>
        </w:rPr>
      </w:pPr>
      <w:r w:rsidRPr="00A85F8F">
        <w:rPr>
          <w:rFonts w:ascii="Open Sans" w:eastAsia="Times New Roman" w:hAnsi="Open Sans" w:cs="Open Sans"/>
          <w:color w:val="BF8F00" w:themeColor="accent4" w:themeShade="BF"/>
          <w:sz w:val="21"/>
          <w:szCs w:val="21"/>
          <w:lang w:eastAsia="en-ZA"/>
        </w:rPr>
        <w:t>List a set of validation tests to make sure that the IMU is working and is working as expected. </w:t>
      </w:r>
    </w:p>
    <w:p w14:paraId="7DF132E8" w14:textId="77777777" w:rsidR="00434EEB" w:rsidRPr="00434EEB" w:rsidRDefault="00434EEB" w:rsidP="00434EEB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DA3EFE">
        <w:rPr>
          <w:rFonts w:ascii="Open Sans" w:eastAsia="Times New Roman" w:hAnsi="Open Sans" w:cs="Open Sans"/>
          <w:color w:val="FF0000"/>
          <w:sz w:val="21"/>
          <w:szCs w:val="21"/>
          <w:lang w:eastAsia="en-ZA"/>
        </w:rPr>
        <w:t>For example, check the switch on sequence. </w:t>
      </w:r>
    </w:p>
    <w:p w14:paraId="293AFC59" w14:textId="77777777" w:rsidR="00434EEB" w:rsidRPr="00780191" w:rsidRDefault="00434EEB" w:rsidP="00434EEB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70AD47" w:themeColor="accent6"/>
          <w:sz w:val="21"/>
          <w:szCs w:val="21"/>
          <w:lang w:eastAsia="en-ZA"/>
        </w:rPr>
      </w:pPr>
      <w:r w:rsidRPr="00780191">
        <w:rPr>
          <w:rFonts w:ascii="Open Sans" w:eastAsia="Times New Roman" w:hAnsi="Open Sans" w:cs="Open Sans"/>
          <w:color w:val="70AD47" w:themeColor="accent6"/>
          <w:sz w:val="21"/>
          <w:szCs w:val="21"/>
          <w:lang w:eastAsia="en-ZA"/>
        </w:rPr>
        <w:t>Take some data from it and try to show that this is what you expect. For example,  you can create a shaking motion and see what kind of data it creates. Also, you can bring a strong magnet near to it and note its behaviours. </w:t>
      </w:r>
    </w:p>
    <w:p w14:paraId="0A25AB29" w14:textId="3FFC2D5A" w:rsidR="00E46F74" w:rsidRDefault="00B5676A" w:rsidP="00E46F74">
      <w:pPr>
        <w:pStyle w:val="Heading2"/>
        <w:rPr>
          <w:rFonts w:eastAsia="Times New Roman"/>
          <w:lang w:eastAsia="en-ZA"/>
        </w:rPr>
      </w:pPr>
      <w:r>
        <w:rPr>
          <w:rFonts w:eastAsia="Times New Roman"/>
          <w:lang w:eastAsia="en-ZA"/>
        </w:rPr>
        <w:t>Validation tests</w:t>
      </w:r>
    </w:p>
    <w:p w14:paraId="64267EEE" w14:textId="61460A3F" w:rsidR="00AD6DA0" w:rsidRDefault="00AD6DA0" w:rsidP="00501001">
      <w:pPr>
        <w:pStyle w:val="ListParagraph"/>
        <w:numPr>
          <w:ilvl w:val="0"/>
          <w:numId w:val="4"/>
        </w:numPr>
        <w:rPr>
          <w:lang w:eastAsia="en-ZA"/>
        </w:rPr>
      </w:pPr>
      <w:r>
        <w:rPr>
          <w:lang w:eastAsia="en-ZA"/>
        </w:rPr>
        <w:t xml:space="preserve">Check if </w:t>
      </w:r>
      <w:r w:rsidR="00954FD0">
        <w:rPr>
          <w:lang w:eastAsia="en-ZA"/>
        </w:rPr>
        <w:t>moving</w:t>
      </w:r>
      <w:r w:rsidR="006A3E5A">
        <w:rPr>
          <w:lang w:eastAsia="en-ZA"/>
        </w:rPr>
        <w:t xml:space="preserve"> the sensor changes the acceleration </w:t>
      </w:r>
      <w:commentRangeStart w:id="0"/>
      <w:r w:rsidR="006A3E5A">
        <w:rPr>
          <w:lang w:eastAsia="en-ZA"/>
        </w:rPr>
        <w:t>values</w:t>
      </w:r>
      <w:commentRangeEnd w:id="0"/>
      <w:r w:rsidR="00571AEF">
        <w:rPr>
          <w:rStyle w:val="CommentReference"/>
        </w:rPr>
        <w:commentReference w:id="0"/>
      </w:r>
      <w:r w:rsidR="00954FD0">
        <w:rPr>
          <w:lang w:eastAsia="en-ZA"/>
        </w:rPr>
        <w:t xml:space="preserve"> at all</w:t>
      </w:r>
      <w:r w:rsidR="00501001">
        <w:rPr>
          <w:lang w:eastAsia="en-ZA"/>
        </w:rPr>
        <w:t>.</w:t>
      </w:r>
    </w:p>
    <w:p w14:paraId="072B6693" w14:textId="5A2E0C20" w:rsidR="00501001" w:rsidRDefault="00501001" w:rsidP="00501001">
      <w:pPr>
        <w:pStyle w:val="ListParagraph"/>
        <w:numPr>
          <w:ilvl w:val="0"/>
          <w:numId w:val="4"/>
        </w:numPr>
        <w:rPr>
          <w:lang w:eastAsia="en-ZA"/>
        </w:rPr>
      </w:pPr>
      <w:r>
        <w:rPr>
          <w:lang w:eastAsia="en-ZA"/>
        </w:rPr>
        <w:t>Check if rotating the sensor changes the gyroscope values</w:t>
      </w:r>
      <w:r w:rsidR="00954FD0">
        <w:rPr>
          <w:lang w:eastAsia="en-ZA"/>
        </w:rPr>
        <w:t xml:space="preserve"> at all</w:t>
      </w:r>
      <w:r>
        <w:rPr>
          <w:lang w:eastAsia="en-ZA"/>
        </w:rPr>
        <w:t>.</w:t>
      </w:r>
    </w:p>
    <w:p w14:paraId="729BC1A2" w14:textId="2A9FF9A1" w:rsidR="001850C9" w:rsidRPr="00AD6DA0" w:rsidRDefault="001850C9" w:rsidP="001850C9">
      <w:pPr>
        <w:pStyle w:val="ListParagraph"/>
        <w:numPr>
          <w:ilvl w:val="0"/>
          <w:numId w:val="4"/>
        </w:numPr>
        <w:rPr>
          <w:lang w:eastAsia="en-ZA"/>
        </w:rPr>
      </w:pPr>
      <w:r>
        <w:rPr>
          <w:lang w:eastAsia="en-ZA"/>
        </w:rPr>
        <w:t xml:space="preserve">Move IMU module in one direction to see </w:t>
      </w:r>
      <w:r w:rsidR="00A70C87">
        <w:rPr>
          <w:lang w:eastAsia="en-ZA"/>
        </w:rPr>
        <w:t>if correct</w:t>
      </w:r>
      <w:r>
        <w:rPr>
          <w:lang w:eastAsia="en-ZA"/>
        </w:rPr>
        <w:t xml:space="preserve"> </w:t>
      </w:r>
      <w:r w:rsidR="00A70C87" w:rsidRPr="00941957">
        <w:rPr>
          <w:lang w:eastAsia="en-ZA"/>
        </w:rPr>
        <w:t>ACCEL</w:t>
      </w:r>
      <w:r w:rsidR="00317DDB">
        <w:rPr>
          <w:lang w:eastAsia="en-ZA"/>
        </w:rPr>
        <w:t xml:space="preserve"> </w:t>
      </w:r>
      <w:r w:rsidR="007D07D8">
        <w:rPr>
          <w:lang w:eastAsia="en-ZA"/>
        </w:rPr>
        <w:t>axis</w:t>
      </w:r>
      <w:r w:rsidR="00A70C87">
        <w:rPr>
          <w:lang w:eastAsia="en-ZA"/>
        </w:rPr>
        <w:t xml:space="preserve"> </w:t>
      </w:r>
      <w:r>
        <w:rPr>
          <w:lang w:eastAsia="en-ZA"/>
        </w:rPr>
        <w:t>value respond</w:t>
      </w:r>
      <w:r w:rsidR="007D07D8">
        <w:rPr>
          <w:lang w:eastAsia="en-ZA"/>
        </w:rPr>
        <w:t>s</w:t>
      </w:r>
      <w:r>
        <w:rPr>
          <w:lang w:eastAsia="en-ZA"/>
        </w:rPr>
        <w:t xml:space="preserve"> to movement.</w:t>
      </w:r>
    </w:p>
    <w:p w14:paraId="4850C64D" w14:textId="2FE2CE92" w:rsidR="00156BBA" w:rsidRDefault="00463F2E" w:rsidP="00501001">
      <w:pPr>
        <w:pStyle w:val="ListParagraph"/>
        <w:numPr>
          <w:ilvl w:val="0"/>
          <w:numId w:val="4"/>
        </w:numPr>
        <w:rPr>
          <w:lang w:eastAsia="en-ZA"/>
        </w:rPr>
      </w:pPr>
      <w:r>
        <w:rPr>
          <w:lang w:eastAsia="en-ZA"/>
        </w:rPr>
        <w:t xml:space="preserve">Rotate </w:t>
      </w:r>
      <w:r w:rsidR="000B2C9A">
        <w:rPr>
          <w:lang w:eastAsia="en-ZA"/>
        </w:rPr>
        <w:t>I</w:t>
      </w:r>
      <w:r w:rsidR="001C631F">
        <w:rPr>
          <w:lang w:eastAsia="en-ZA"/>
        </w:rPr>
        <w:t>MU module</w:t>
      </w:r>
      <w:r w:rsidR="000B2C9A">
        <w:rPr>
          <w:lang w:eastAsia="en-ZA"/>
        </w:rPr>
        <w:t xml:space="preserve"> along one specific axis and </w:t>
      </w:r>
      <w:r w:rsidR="00454D56">
        <w:rPr>
          <w:lang w:eastAsia="en-ZA"/>
        </w:rPr>
        <w:t xml:space="preserve">see </w:t>
      </w:r>
      <w:r w:rsidR="00EB692B">
        <w:rPr>
          <w:lang w:eastAsia="en-ZA"/>
        </w:rPr>
        <w:t>if correct</w:t>
      </w:r>
      <w:r w:rsidR="00454D56">
        <w:rPr>
          <w:lang w:eastAsia="en-ZA"/>
        </w:rPr>
        <w:t xml:space="preserve"> </w:t>
      </w:r>
      <w:r w:rsidR="00EB692B">
        <w:rPr>
          <w:lang w:eastAsia="en-ZA"/>
        </w:rPr>
        <w:t xml:space="preserve">GYRO axis </w:t>
      </w:r>
      <w:r w:rsidR="0019307D">
        <w:rPr>
          <w:lang w:eastAsia="en-ZA"/>
        </w:rPr>
        <w:t>value respond</w:t>
      </w:r>
      <w:r w:rsidR="00125EB4">
        <w:rPr>
          <w:lang w:eastAsia="en-ZA"/>
        </w:rPr>
        <w:t>s</w:t>
      </w:r>
      <w:r w:rsidR="00FF37EE">
        <w:rPr>
          <w:lang w:eastAsia="en-ZA"/>
        </w:rPr>
        <w:t xml:space="preserve"> to</w:t>
      </w:r>
      <w:r w:rsidR="00992B0C">
        <w:rPr>
          <w:lang w:eastAsia="en-ZA"/>
        </w:rPr>
        <w:t xml:space="preserve"> </w:t>
      </w:r>
      <w:r w:rsidR="00273C18">
        <w:rPr>
          <w:lang w:eastAsia="en-ZA"/>
        </w:rPr>
        <w:t>rotation</w:t>
      </w:r>
      <w:r w:rsidR="0019307D">
        <w:rPr>
          <w:lang w:eastAsia="en-ZA"/>
        </w:rPr>
        <w:t>.</w:t>
      </w:r>
    </w:p>
    <w:p w14:paraId="56EFA4CB" w14:textId="77777777" w:rsidR="00434EEB" w:rsidRPr="00EC43FC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BF8F00" w:themeColor="accent4" w:themeShade="BF"/>
          <w:sz w:val="21"/>
          <w:szCs w:val="21"/>
          <w:lang w:eastAsia="en-ZA"/>
        </w:rPr>
      </w:pPr>
      <w:r w:rsidRPr="00EC43FC">
        <w:rPr>
          <w:rFonts w:ascii="Open Sans" w:eastAsia="Times New Roman" w:hAnsi="Open Sans" w:cs="Open Sans"/>
          <w:color w:val="BF8F00" w:themeColor="accent4" w:themeShade="BF"/>
          <w:sz w:val="21"/>
          <w:szCs w:val="21"/>
          <w:lang w:eastAsia="en-ZA"/>
        </w:rPr>
        <w:t>Try to be innovative in thinking of test cases to validate the IMU.</w:t>
      </w:r>
    </w:p>
    <w:p w14:paraId="4291DE02" w14:textId="77777777" w:rsidR="00434EEB" w:rsidRPr="00434EEB" w:rsidRDefault="00434EEB" w:rsidP="00286C3C">
      <w:pPr>
        <w:pStyle w:val="Heading1"/>
        <w:rPr>
          <w:rFonts w:eastAsia="Times New Roman"/>
          <w:lang w:eastAsia="en-ZA"/>
        </w:rPr>
      </w:pPr>
      <w:r w:rsidRPr="00434EEB">
        <w:rPr>
          <w:rFonts w:eastAsia="Times New Roman"/>
          <w:lang w:eastAsia="en-ZA"/>
        </w:rPr>
        <w:t>Experiment Setup</w:t>
      </w:r>
    </w:p>
    <w:p w14:paraId="1974E433" w14:textId="77777777" w:rsidR="00484A82" w:rsidRDefault="00484A82" w:rsidP="00EF4580">
      <w:pPr>
        <w:pStyle w:val="Heading2"/>
        <w:rPr>
          <w:lang w:eastAsia="en-ZA"/>
        </w:rPr>
      </w:pPr>
      <w:r w:rsidRPr="00484A82">
        <w:rPr>
          <w:lang w:eastAsia="en-ZA"/>
        </w:rPr>
        <w:t xml:space="preserve">Overall </w:t>
      </w:r>
    </w:p>
    <w:p w14:paraId="1446A7C9" w14:textId="5CF71CEA" w:rsidR="002F68B9" w:rsidRDefault="008B58BB" w:rsidP="008A78B6">
      <w:pPr>
        <w:pStyle w:val="ListParagraph"/>
        <w:numPr>
          <w:ilvl w:val="3"/>
          <w:numId w:val="1"/>
        </w:numPr>
        <w:rPr>
          <w:lang w:eastAsia="en-ZA"/>
        </w:rPr>
      </w:pPr>
      <w:r>
        <w:rPr>
          <w:lang w:eastAsia="en-ZA"/>
        </w:rPr>
        <w:t>T</w:t>
      </w:r>
      <w:r w:rsidR="00484A82" w:rsidRPr="00484A82">
        <w:rPr>
          <w:lang w:eastAsia="en-ZA"/>
        </w:rPr>
        <w:t xml:space="preserve">he </w:t>
      </w:r>
      <w:r w:rsidR="00950C4F">
        <w:rPr>
          <w:lang w:eastAsia="en-ZA"/>
        </w:rPr>
        <w:t xml:space="preserve">IMU </w:t>
      </w:r>
      <w:r w:rsidR="00484A82" w:rsidRPr="00484A82">
        <w:rPr>
          <w:lang w:eastAsia="en-ZA"/>
        </w:rPr>
        <w:t>senso</w:t>
      </w:r>
      <w:r>
        <w:rPr>
          <w:lang w:eastAsia="en-ZA"/>
        </w:rPr>
        <w:t>r</w:t>
      </w:r>
      <w:r w:rsidR="00950C4F">
        <w:rPr>
          <w:lang w:eastAsia="en-ZA"/>
        </w:rPr>
        <w:t xml:space="preserve"> module will be I2C</w:t>
      </w:r>
      <w:r w:rsidR="00484A82" w:rsidRPr="00484A82">
        <w:rPr>
          <w:lang w:eastAsia="en-ZA"/>
        </w:rPr>
        <w:t xml:space="preserve"> </w:t>
      </w:r>
      <w:r w:rsidR="00075DB6">
        <w:rPr>
          <w:lang w:eastAsia="en-ZA"/>
        </w:rPr>
        <w:t xml:space="preserve">interfaced </w:t>
      </w:r>
      <w:r w:rsidR="005B771C">
        <w:rPr>
          <w:lang w:eastAsia="en-ZA"/>
        </w:rPr>
        <w:t xml:space="preserve">with STM </w:t>
      </w:r>
      <w:r w:rsidR="00075DB6">
        <w:rPr>
          <w:lang w:eastAsia="en-ZA"/>
        </w:rPr>
        <w:t>to send</w:t>
      </w:r>
      <w:r w:rsidR="005B771C">
        <w:rPr>
          <w:lang w:eastAsia="en-ZA"/>
        </w:rPr>
        <w:t xml:space="preserve"> the sensor data</w:t>
      </w:r>
      <w:r w:rsidR="00433E72">
        <w:rPr>
          <w:lang w:eastAsia="en-ZA"/>
        </w:rPr>
        <w:t xml:space="preserve"> to it. </w:t>
      </w:r>
      <w:r w:rsidR="008210B5">
        <w:rPr>
          <w:lang w:eastAsia="en-ZA"/>
        </w:rPr>
        <w:t xml:space="preserve">FIFO will have data sent in bursts </w:t>
      </w:r>
      <w:r w:rsidR="00525C26">
        <w:rPr>
          <w:lang w:eastAsia="en-ZA"/>
        </w:rPr>
        <w:t xml:space="preserve">as opposed to </w:t>
      </w:r>
      <w:r w:rsidR="00301F44">
        <w:rPr>
          <w:lang w:eastAsia="en-ZA"/>
        </w:rPr>
        <w:t>a continuous stream</w:t>
      </w:r>
      <w:r w:rsidR="00C3388F">
        <w:rPr>
          <w:lang w:eastAsia="en-ZA"/>
        </w:rPr>
        <w:t xml:space="preserve"> to save power consumption</w:t>
      </w:r>
      <w:r w:rsidR="00301F44">
        <w:rPr>
          <w:lang w:eastAsia="en-ZA"/>
        </w:rPr>
        <w:t>.</w:t>
      </w:r>
      <w:r w:rsidR="002F68B9">
        <w:rPr>
          <w:lang w:eastAsia="en-ZA"/>
        </w:rPr>
        <w:t xml:space="preserve"> </w:t>
      </w:r>
    </w:p>
    <w:p w14:paraId="5F9E25DD" w14:textId="0E47AA19" w:rsidR="00484A82" w:rsidRDefault="00331E07" w:rsidP="008A78B6">
      <w:pPr>
        <w:pStyle w:val="ListParagraph"/>
        <w:numPr>
          <w:ilvl w:val="3"/>
          <w:numId w:val="1"/>
        </w:numPr>
        <w:rPr>
          <w:lang w:eastAsia="en-ZA"/>
        </w:rPr>
      </w:pPr>
      <w:r>
        <w:rPr>
          <w:lang w:eastAsia="en-ZA"/>
        </w:rPr>
        <w:t xml:space="preserve">Sampling rate will determine </w:t>
      </w:r>
      <w:r w:rsidR="005177FB">
        <w:rPr>
          <w:lang w:eastAsia="en-ZA"/>
        </w:rPr>
        <w:t>frequency of bursts</w:t>
      </w:r>
      <w:r w:rsidR="0062102E">
        <w:rPr>
          <w:lang w:eastAsia="en-ZA"/>
        </w:rPr>
        <w:t xml:space="preserve"> </w:t>
      </w:r>
      <w:r w:rsidR="001730A7">
        <w:rPr>
          <w:lang w:eastAsia="en-ZA"/>
        </w:rPr>
        <w:t>which can be</w:t>
      </w:r>
      <w:r w:rsidR="006C05A7">
        <w:rPr>
          <w:lang w:eastAsia="en-ZA"/>
        </w:rPr>
        <w:t xml:space="preserve"> adjusted to </w:t>
      </w:r>
      <w:r w:rsidR="00B564E3">
        <w:rPr>
          <w:lang w:eastAsia="en-ZA"/>
        </w:rPr>
        <w:t xml:space="preserve">control how </w:t>
      </w:r>
      <w:r w:rsidR="00AF1BDF">
        <w:rPr>
          <w:lang w:eastAsia="en-ZA"/>
        </w:rPr>
        <w:t xml:space="preserve">much </w:t>
      </w:r>
      <w:r w:rsidR="00B564E3">
        <w:rPr>
          <w:lang w:eastAsia="en-ZA"/>
        </w:rPr>
        <w:t>data is</w:t>
      </w:r>
      <w:r w:rsidR="00AF1BDF">
        <w:rPr>
          <w:lang w:eastAsia="en-ZA"/>
        </w:rPr>
        <w:t xml:space="preserve"> sent from sensor for processing.</w:t>
      </w:r>
    </w:p>
    <w:p w14:paraId="2A04442C" w14:textId="306CD9C4" w:rsidR="00E2686C" w:rsidRDefault="002B1A37" w:rsidP="008A78B6">
      <w:pPr>
        <w:pStyle w:val="ListParagraph"/>
        <w:numPr>
          <w:ilvl w:val="3"/>
          <w:numId w:val="1"/>
        </w:numPr>
        <w:rPr>
          <w:lang w:eastAsia="en-ZA"/>
        </w:rPr>
      </w:pPr>
      <w:r>
        <w:rPr>
          <w:lang w:eastAsia="en-ZA"/>
        </w:rPr>
        <w:t xml:space="preserve">To assess if </w:t>
      </w:r>
      <w:r w:rsidR="006F224B">
        <w:rPr>
          <w:lang w:eastAsia="en-ZA"/>
        </w:rPr>
        <w:t xml:space="preserve">IMU module has been correctly interfaced with STM, </w:t>
      </w:r>
      <w:r w:rsidR="00783362">
        <w:rPr>
          <w:lang w:eastAsia="en-ZA"/>
        </w:rPr>
        <w:t xml:space="preserve">the unprocessed </w:t>
      </w:r>
      <w:r w:rsidR="006F224B">
        <w:rPr>
          <w:lang w:eastAsia="en-ZA"/>
        </w:rPr>
        <w:t xml:space="preserve">sensor data will </w:t>
      </w:r>
      <w:r w:rsidR="00F473E6">
        <w:rPr>
          <w:lang w:eastAsia="en-ZA"/>
        </w:rPr>
        <w:t xml:space="preserve">be </w:t>
      </w:r>
      <w:r w:rsidR="003728F5">
        <w:rPr>
          <w:lang w:eastAsia="en-ZA"/>
        </w:rPr>
        <w:t>viewed</w:t>
      </w:r>
      <w:r w:rsidR="009069D6">
        <w:rPr>
          <w:lang w:eastAsia="en-ZA"/>
        </w:rPr>
        <w:t xml:space="preserve"> </w:t>
      </w:r>
      <w:r w:rsidR="003728F5">
        <w:rPr>
          <w:lang w:eastAsia="en-ZA"/>
        </w:rPr>
        <w:t>using the</w:t>
      </w:r>
      <w:r w:rsidR="009069D6">
        <w:rPr>
          <w:lang w:eastAsia="en-ZA"/>
        </w:rPr>
        <w:t xml:space="preserve"> STMCubeIDE</w:t>
      </w:r>
      <w:r w:rsidR="003728F5">
        <w:rPr>
          <w:lang w:eastAsia="en-ZA"/>
        </w:rPr>
        <w:t xml:space="preserve"> debugger</w:t>
      </w:r>
      <w:r w:rsidR="00E2686C">
        <w:rPr>
          <w:lang w:eastAsia="en-ZA"/>
        </w:rPr>
        <w:t>.</w:t>
      </w:r>
    </w:p>
    <w:p w14:paraId="053E1E08" w14:textId="275D0190" w:rsidR="00AD39D4" w:rsidRDefault="00372C91" w:rsidP="008A78B6">
      <w:pPr>
        <w:pStyle w:val="ListParagraph"/>
        <w:numPr>
          <w:ilvl w:val="3"/>
          <w:numId w:val="1"/>
        </w:numPr>
        <w:rPr>
          <w:lang w:eastAsia="en-ZA"/>
        </w:rPr>
      </w:pPr>
      <w:r>
        <w:rPr>
          <w:lang w:eastAsia="en-ZA"/>
        </w:rPr>
        <w:t>Sensor data</w:t>
      </w:r>
      <w:r w:rsidR="006F63A9">
        <w:rPr>
          <w:lang w:eastAsia="en-ZA"/>
        </w:rPr>
        <w:t xml:space="preserve"> being </w:t>
      </w:r>
      <w:r>
        <w:rPr>
          <w:lang w:eastAsia="en-ZA"/>
        </w:rPr>
        <w:t xml:space="preserve">sent to PC via </w:t>
      </w:r>
      <w:r w:rsidR="00027342">
        <w:rPr>
          <w:lang w:eastAsia="en-ZA"/>
        </w:rPr>
        <w:t xml:space="preserve">UART </w:t>
      </w:r>
      <w:r w:rsidR="00842647">
        <w:rPr>
          <w:lang w:eastAsia="en-ZA"/>
        </w:rPr>
        <w:t>w</w:t>
      </w:r>
      <w:r w:rsidR="00425DCE">
        <w:rPr>
          <w:lang w:eastAsia="en-ZA"/>
        </w:rPr>
        <w:t>ill be viewed</w:t>
      </w:r>
      <w:r w:rsidR="0078120E">
        <w:rPr>
          <w:lang w:eastAsia="en-ZA"/>
        </w:rPr>
        <w:t xml:space="preserve"> using Putty</w:t>
      </w:r>
      <w:r w:rsidR="00425DCE">
        <w:rPr>
          <w:lang w:eastAsia="en-ZA"/>
        </w:rPr>
        <w:t xml:space="preserve"> and integrity checked by comparing </w:t>
      </w:r>
      <w:r w:rsidR="00AF2CFB">
        <w:rPr>
          <w:lang w:eastAsia="en-ZA"/>
        </w:rPr>
        <w:t xml:space="preserve">to how it was before </w:t>
      </w:r>
      <w:r w:rsidR="004F7F40">
        <w:rPr>
          <w:lang w:eastAsia="en-ZA"/>
        </w:rPr>
        <w:t>being sent</w:t>
      </w:r>
      <w:r w:rsidR="001A720A">
        <w:rPr>
          <w:lang w:eastAsia="en-ZA"/>
        </w:rPr>
        <w:t>.</w:t>
      </w:r>
      <w:r w:rsidR="00960BF7">
        <w:rPr>
          <w:lang w:eastAsia="en-ZA"/>
        </w:rPr>
        <w:t xml:space="preserve"> </w:t>
      </w:r>
      <w:r w:rsidR="00027342">
        <w:rPr>
          <w:lang w:eastAsia="en-ZA"/>
        </w:rPr>
        <w:t xml:space="preserve"> </w:t>
      </w:r>
    </w:p>
    <w:p w14:paraId="7EECB1BC" w14:textId="7B5984C4" w:rsidR="00C1676E" w:rsidRDefault="002A15EE" w:rsidP="00BA4FB3">
      <w:pPr>
        <w:pStyle w:val="ListParagraph"/>
        <w:numPr>
          <w:ilvl w:val="3"/>
          <w:numId w:val="1"/>
        </w:numPr>
        <w:rPr>
          <w:lang w:eastAsia="en-ZA"/>
        </w:rPr>
      </w:pPr>
      <w:r>
        <w:rPr>
          <w:lang w:eastAsia="en-ZA"/>
        </w:rPr>
        <w:t>C</w:t>
      </w:r>
      <w:r w:rsidR="00B1461A">
        <w:rPr>
          <w:lang w:eastAsia="en-ZA"/>
        </w:rPr>
        <w:t xml:space="preserve">ompression and encryption </w:t>
      </w:r>
      <w:r w:rsidR="000234DD">
        <w:rPr>
          <w:lang w:eastAsia="en-ZA"/>
        </w:rPr>
        <w:t xml:space="preserve">functions </w:t>
      </w:r>
      <w:r>
        <w:rPr>
          <w:lang w:eastAsia="en-ZA"/>
        </w:rPr>
        <w:t>will be use</w:t>
      </w:r>
      <w:r w:rsidR="00702AB5">
        <w:rPr>
          <w:lang w:eastAsia="en-ZA"/>
        </w:rPr>
        <w:t>d to process the data, experimentation of each block is described below</w:t>
      </w:r>
      <w:r w:rsidR="00B57618">
        <w:rPr>
          <w:lang w:eastAsia="en-ZA"/>
        </w:rPr>
        <w:t>.</w:t>
      </w:r>
    </w:p>
    <w:p w14:paraId="00C3555D" w14:textId="57DDAC06" w:rsidR="00BA4FB3" w:rsidRDefault="006C4A87" w:rsidP="006C4A87">
      <w:pPr>
        <w:pStyle w:val="Heading2"/>
        <w:rPr>
          <w:lang w:eastAsia="en-ZA"/>
        </w:rPr>
      </w:pPr>
      <w:r>
        <w:rPr>
          <w:lang w:eastAsia="en-ZA"/>
        </w:rPr>
        <w:t>Compression</w:t>
      </w:r>
    </w:p>
    <w:p w14:paraId="71BCC72F" w14:textId="60AEA6A6" w:rsidR="006C4A87" w:rsidRDefault="006C4A87" w:rsidP="006C4A87">
      <w:pPr>
        <w:pStyle w:val="Heading2"/>
        <w:rPr>
          <w:lang w:eastAsia="en-ZA"/>
        </w:rPr>
      </w:pPr>
      <w:r>
        <w:rPr>
          <w:lang w:eastAsia="en-ZA"/>
        </w:rPr>
        <w:t>Encryption</w:t>
      </w:r>
    </w:p>
    <w:p w14:paraId="5B281893" w14:textId="77777777" w:rsidR="004C799D" w:rsidRDefault="004B0222" w:rsidP="00ED543F">
      <w:pPr>
        <w:pStyle w:val="ListParagraph"/>
        <w:numPr>
          <w:ilvl w:val="0"/>
          <w:numId w:val="5"/>
        </w:numPr>
        <w:rPr>
          <w:lang w:eastAsia="en-ZA"/>
        </w:rPr>
      </w:pPr>
      <w:r>
        <w:rPr>
          <w:lang w:eastAsia="en-ZA"/>
        </w:rPr>
        <w:t xml:space="preserve">Synchronous key will be </w:t>
      </w:r>
      <w:r w:rsidR="00F7695F">
        <w:rPr>
          <w:lang w:eastAsia="en-ZA"/>
        </w:rPr>
        <w:t>used for encr</w:t>
      </w:r>
      <w:r w:rsidR="000473E6">
        <w:rPr>
          <w:lang w:eastAsia="en-ZA"/>
        </w:rPr>
        <w:t>yption</w:t>
      </w:r>
      <w:r w:rsidR="00A270C2">
        <w:rPr>
          <w:lang w:eastAsia="en-ZA"/>
        </w:rPr>
        <w:t xml:space="preserve"> and decryption</w:t>
      </w:r>
      <w:r w:rsidR="000473E6">
        <w:rPr>
          <w:lang w:eastAsia="en-ZA"/>
        </w:rPr>
        <w:t xml:space="preserve">. </w:t>
      </w:r>
      <w:r w:rsidR="00A021A7">
        <w:rPr>
          <w:lang w:eastAsia="en-ZA"/>
        </w:rPr>
        <w:t xml:space="preserve">A </w:t>
      </w:r>
      <w:r w:rsidR="00830014">
        <w:rPr>
          <w:lang w:eastAsia="en-ZA"/>
        </w:rPr>
        <w:t xml:space="preserve">developer/user </w:t>
      </w:r>
      <w:r w:rsidR="003759CD">
        <w:rPr>
          <w:lang w:eastAsia="en-ZA"/>
        </w:rPr>
        <w:t>generated key will be</w:t>
      </w:r>
      <w:r w:rsidR="007A576A">
        <w:rPr>
          <w:lang w:eastAsia="en-ZA"/>
        </w:rPr>
        <w:t xml:space="preserve"> </w:t>
      </w:r>
      <w:r w:rsidR="00A90615">
        <w:rPr>
          <w:lang w:eastAsia="en-ZA"/>
        </w:rPr>
        <w:t xml:space="preserve">used in STM and </w:t>
      </w:r>
      <w:r w:rsidR="000C6F41">
        <w:rPr>
          <w:lang w:eastAsia="en-ZA"/>
        </w:rPr>
        <w:t>built into it when compiling</w:t>
      </w:r>
      <w:r w:rsidR="004C799D">
        <w:rPr>
          <w:lang w:eastAsia="en-ZA"/>
        </w:rPr>
        <w:t xml:space="preserve"> for encryption</w:t>
      </w:r>
      <w:r w:rsidR="000C6F41">
        <w:rPr>
          <w:lang w:eastAsia="en-ZA"/>
        </w:rPr>
        <w:t>.</w:t>
      </w:r>
      <w:r w:rsidR="007A576A">
        <w:rPr>
          <w:lang w:eastAsia="en-ZA"/>
        </w:rPr>
        <w:t xml:space="preserve"> </w:t>
      </w:r>
    </w:p>
    <w:p w14:paraId="7A6C02AD" w14:textId="2F21B1EE" w:rsidR="00F94357" w:rsidRDefault="004C799D" w:rsidP="00ED543F">
      <w:pPr>
        <w:pStyle w:val="ListParagraph"/>
        <w:numPr>
          <w:ilvl w:val="0"/>
          <w:numId w:val="5"/>
        </w:numPr>
        <w:rPr>
          <w:lang w:eastAsia="en-ZA"/>
        </w:rPr>
      </w:pPr>
      <w:r>
        <w:rPr>
          <w:lang w:eastAsia="en-ZA"/>
        </w:rPr>
        <w:t xml:space="preserve">Same key will be </w:t>
      </w:r>
      <w:r w:rsidR="00F001AC">
        <w:rPr>
          <w:lang w:eastAsia="en-ZA"/>
        </w:rPr>
        <w:t xml:space="preserve">used in </w:t>
      </w:r>
      <w:r w:rsidR="00F97C62">
        <w:rPr>
          <w:lang w:eastAsia="en-ZA"/>
        </w:rPr>
        <w:t xml:space="preserve">decryption </w:t>
      </w:r>
      <w:r w:rsidR="00CE4813">
        <w:rPr>
          <w:lang w:eastAsia="en-ZA"/>
        </w:rPr>
        <w:t xml:space="preserve">program on PC to </w:t>
      </w:r>
      <w:r w:rsidR="00F94357">
        <w:rPr>
          <w:lang w:eastAsia="en-ZA"/>
        </w:rPr>
        <w:t>decrypt data once it</w:t>
      </w:r>
      <w:r w:rsidR="006667FE">
        <w:rPr>
          <w:lang w:eastAsia="en-ZA"/>
        </w:rPr>
        <w:t xml:space="preserve"> ha</w:t>
      </w:r>
      <w:r w:rsidR="00F94357">
        <w:rPr>
          <w:lang w:eastAsia="en-ZA"/>
        </w:rPr>
        <w:t>s been transmitted.</w:t>
      </w:r>
    </w:p>
    <w:p w14:paraId="29E2ED56" w14:textId="3B5D66D2" w:rsidR="00ED7C08" w:rsidRDefault="000F24F2" w:rsidP="00ED543F">
      <w:pPr>
        <w:pStyle w:val="ListParagraph"/>
        <w:numPr>
          <w:ilvl w:val="0"/>
          <w:numId w:val="5"/>
        </w:numPr>
        <w:rPr>
          <w:lang w:eastAsia="en-ZA"/>
        </w:rPr>
      </w:pPr>
      <w:r>
        <w:rPr>
          <w:lang w:eastAsia="en-ZA"/>
        </w:rPr>
        <w:t xml:space="preserve">Sensor data will be </w:t>
      </w:r>
      <w:r w:rsidR="00D035FE">
        <w:rPr>
          <w:lang w:eastAsia="en-ZA"/>
        </w:rPr>
        <w:t xml:space="preserve">passed into encryption function </w:t>
      </w:r>
      <w:r w:rsidR="001E31A1">
        <w:rPr>
          <w:lang w:eastAsia="en-ZA"/>
        </w:rPr>
        <w:t xml:space="preserve">on STM </w:t>
      </w:r>
      <w:r w:rsidR="00D035FE">
        <w:rPr>
          <w:lang w:eastAsia="en-ZA"/>
        </w:rPr>
        <w:t xml:space="preserve">to be </w:t>
      </w:r>
      <w:r w:rsidR="00244CEF">
        <w:rPr>
          <w:lang w:eastAsia="en-ZA"/>
        </w:rPr>
        <w:t>encrypted</w:t>
      </w:r>
      <w:r w:rsidR="00D035FE">
        <w:rPr>
          <w:lang w:eastAsia="en-ZA"/>
        </w:rPr>
        <w:t>.</w:t>
      </w:r>
      <w:r w:rsidR="00244CEF">
        <w:rPr>
          <w:lang w:eastAsia="en-ZA"/>
        </w:rPr>
        <w:t xml:space="preserve"> </w:t>
      </w:r>
      <w:r w:rsidR="00837B53">
        <w:rPr>
          <w:lang w:eastAsia="en-ZA"/>
        </w:rPr>
        <w:t>Encrypted data will be</w:t>
      </w:r>
      <w:r w:rsidR="00A658B0">
        <w:rPr>
          <w:lang w:eastAsia="en-ZA"/>
        </w:rPr>
        <w:t xml:space="preserve"> viewed using</w:t>
      </w:r>
      <w:r w:rsidR="00202EB9">
        <w:rPr>
          <w:lang w:eastAsia="en-ZA"/>
        </w:rPr>
        <w:t xml:space="preserve"> </w:t>
      </w:r>
      <w:r w:rsidR="00ED7C08">
        <w:rPr>
          <w:lang w:eastAsia="en-ZA"/>
        </w:rPr>
        <w:t>the STMCubeIDE debugger to see if it</w:t>
      </w:r>
      <w:r w:rsidR="00ED543F">
        <w:rPr>
          <w:lang w:eastAsia="en-ZA"/>
        </w:rPr>
        <w:t xml:space="preserve"> ha</w:t>
      </w:r>
      <w:r w:rsidR="00ED7C08">
        <w:rPr>
          <w:lang w:eastAsia="en-ZA"/>
        </w:rPr>
        <w:t>s been encrypted.</w:t>
      </w:r>
    </w:p>
    <w:p w14:paraId="4E522D8E" w14:textId="7F0FEC1B" w:rsidR="00BE3B64" w:rsidRDefault="00ED7C08" w:rsidP="00ED543F">
      <w:pPr>
        <w:pStyle w:val="ListParagraph"/>
        <w:numPr>
          <w:ilvl w:val="0"/>
          <w:numId w:val="5"/>
        </w:numPr>
        <w:rPr>
          <w:lang w:eastAsia="en-ZA"/>
        </w:rPr>
      </w:pPr>
      <w:r>
        <w:rPr>
          <w:lang w:eastAsia="en-ZA"/>
        </w:rPr>
        <w:t xml:space="preserve">Data will be sent over </w:t>
      </w:r>
      <w:r w:rsidR="00150502">
        <w:rPr>
          <w:lang w:eastAsia="en-ZA"/>
        </w:rPr>
        <w:t>to the PC via UART</w:t>
      </w:r>
      <w:r w:rsidR="00156030">
        <w:rPr>
          <w:lang w:eastAsia="en-ZA"/>
        </w:rPr>
        <w:t xml:space="preserve"> </w:t>
      </w:r>
      <w:r w:rsidR="00150502">
        <w:rPr>
          <w:lang w:eastAsia="en-ZA"/>
        </w:rPr>
        <w:t>and sa</w:t>
      </w:r>
      <w:r w:rsidR="0076264C">
        <w:rPr>
          <w:lang w:eastAsia="en-ZA"/>
        </w:rPr>
        <w:t xml:space="preserve">ved into a </w:t>
      </w:r>
      <w:r w:rsidR="00BE1408">
        <w:rPr>
          <w:lang w:eastAsia="en-ZA"/>
        </w:rPr>
        <w:t xml:space="preserve">text file. </w:t>
      </w:r>
    </w:p>
    <w:p w14:paraId="5A8F0376" w14:textId="1B723DBF" w:rsidR="00C41DF6" w:rsidRDefault="00BE3B64" w:rsidP="0049236B">
      <w:pPr>
        <w:pStyle w:val="ListParagraph"/>
        <w:numPr>
          <w:ilvl w:val="0"/>
          <w:numId w:val="5"/>
        </w:numPr>
        <w:rPr>
          <w:lang w:eastAsia="en-ZA"/>
        </w:rPr>
      </w:pPr>
      <w:r>
        <w:rPr>
          <w:lang w:eastAsia="en-ZA"/>
        </w:rPr>
        <w:t xml:space="preserve">Data will be decrypted </w:t>
      </w:r>
      <w:r w:rsidR="00030F9B">
        <w:rPr>
          <w:lang w:eastAsia="en-ZA"/>
        </w:rPr>
        <w:t>using</w:t>
      </w:r>
      <w:r w:rsidR="00721295">
        <w:rPr>
          <w:lang w:eastAsia="en-ZA"/>
        </w:rPr>
        <w:t xml:space="preserve"> decryption program on</w:t>
      </w:r>
      <w:r w:rsidR="00307BAC">
        <w:rPr>
          <w:lang w:eastAsia="en-ZA"/>
        </w:rPr>
        <w:t xml:space="preserve"> PC </w:t>
      </w:r>
      <w:r w:rsidR="008A2A66">
        <w:rPr>
          <w:lang w:eastAsia="en-ZA"/>
        </w:rPr>
        <w:t>which takes</w:t>
      </w:r>
      <w:r w:rsidR="00BA20CD">
        <w:rPr>
          <w:lang w:eastAsia="en-ZA"/>
        </w:rPr>
        <w:t xml:space="preserve"> a</w:t>
      </w:r>
      <w:r w:rsidR="008852DB">
        <w:rPr>
          <w:lang w:eastAsia="en-ZA"/>
        </w:rPr>
        <w:t xml:space="preserve"> file (independent of </w:t>
      </w:r>
      <w:r w:rsidR="005E7DEB">
        <w:rPr>
          <w:lang w:eastAsia="en-ZA"/>
        </w:rPr>
        <w:t>filetype</w:t>
      </w:r>
      <w:r w:rsidR="00BA20CD">
        <w:rPr>
          <w:lang w:eastAsia="en-ZA"/>
        </w:rPr>
        <w:t>, txt in this case</w:t>
      </w:r>
      <w:r w:rsidR="008852DB">
        <w:rPr>
          <w:lang w:eastAsia="en-ZA"/>
        </w:rPr>
        <w:t>)</w:t>
      </w:r>
      <w:r w:rsidR="005E7DEB">
        <w:rPr>
          <w:lang w:eastAsia="en-ZA"/>
        </w:rPr>
        <w:t xml:space="preserve"> </w:t>
      </w:r>
      <w:r w:rsidR="00A93030">
        <w:rPr>
          <w:lang w:eastAsia="en-ZA"/>
        </w:rPr>
        <w:t xml:space="preserve">as </w:t>
      </w:r>
      <w:r w:rsidR="00931377">
        <w:rPr>
          <w:lang w:eastAsia="en-ZA"/>
        </w:rPr>
        <w:t xml:space="preserve">input </w:t>
      </w:r>
      <w:r w:rsidR="00202EB9">
        <w:rPr>
          <w:lang w:eastAsia="en-ZA"/>
        </w:rPr>
        <w:t>and</w:t>
      </w:r>
      <w:r w:rsidR="00A93030">
        <w:rPr>
          <w:lang w:eastAsia="en-ZA"/>
        </w:rPr>
        <w:t xml:space="preserve"> outputs a </w:t>
      </w:r>
      <w:r w:rsidR="008A3062">
        <w:rPr>
          <w:lang w:eastAsia="en-ZA"/>
        </w:rPr>
        <w:t>f</w:t>
      </w:r>
      <w:r w:rsidR="00ED543F">
        <w:rPr>
          <w:lang w:eastAsia="en-ZA"/>
        </w:rPr>
        <w:t>ile of the decrypted data.</w:t>
      </w:r>
    </w:p>
    <w:p w14:paraId="5A043958" w14:textId="4AA8A47E" w:rsidR="006667FE" w:rsidRPr="006667FE" w:rsidRDefault="006667FE" w:rsidP="006667FE">
      <w:pPr>
        <w:pStyle w:val="ListParagraph"/>
        <w:numPr>
          <w:ilvl w:val="0"/>
          <w:numId w:val="5"/>
        </w:numPr>
        <w:rPr>
          <w:lang w:eastAsia="en-ZA"/>
        </w:rPr>
      </w:pPr>
      <w:r>
        <w:rPr>
          <w:lang w:eastAsia="en-ZA"/>
        </w:rPr>
        <w:t xml:space="preserve">Process is repeated with </w:t>
      </w:r>
      <w:r w:rsidR="00E72D9E">
        <w:rPr>
          <w:lang w:eastAsia="en-ZA"/>
        </w:rPr>
        <w:t>compressed data</w:t>
      </w:r>
      <w:r w:rsidR="00A80C66">
        <w:rPr>
          <w:lang w:eastAsia="en-ZA"/>
        </w:rPr>
        <w:t xml:space="preserve"> being passed into encryption </w:t>
      </w:r>
      <w:r w:rsidR="0059307B">
        <w:rPr>
          <w:lang w:eastAsia="en-ZA"/>
        </w:rPr>
        <w:t>function on STM as opposed to sensor data.</w:t>
      </w:r>
    </w:p>
    <w:p w14:paraId="70FEB988" w14:textId="4AEF4C63" w:rsidR="00434EEB" w:rsidRPr="00434EEB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 xml:space="preserve">In this section, you should describe the experiments/simulations you would run. </w:t>
      </w:r>
      <w:r w:rsidRPr="00856262">
        <w:rPr>
          <w:rFonts w:ascii="Open Sans" w:eastAsia="Times New Roman" w:hAnsi="Open Sans" w:cs="Open Sans"/>
          <w:color w:val="C00000"/>
          <w:sz w:val="21"/>
          <w:szCs w:val="21"/>
          <w:lang w:eastAsia="en-ZA"/>
        </w:rPr>
        <w:t>There does not have to be simulations</w:t>
      </w:r>
      <w:r w:rsidR="00405D20">
        <w:rPr>
          <w:rFonts w:ascii="Open Sans" w:eastAsia="Times New Roman" w:hAnsi="Open Sans" w:cs="Open Sans"/>
          <w:color w:val="C00000"/>
          <w:sz w:val="21"/>
          <w:szCs w:val="21"/>
          <w:lang w:eastAsia="en-ZA"/>
        </w:rPr>
        <w:t>??</w:t>
      </w: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. It should have three subsections:</w:t>
      </w:r>
    </w:p>
    <w:p w14:paraId="77208931" w14:textId="77777777" w:rsidR="00434EEB" w:rsidRPr="00434EEB" w:rsidRDefault="00434EEB" w:rsidP="00434EEB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The first one discussing the simulations/experiments to check the overall functionality of the system. Note that now, your system is IMU+STM. </w:t>
      </w:r>
    </w:p>
    <w:p w14:paraId="363C277E" w14:textId="77777777" w:rsidR="00434EEB" w:rsidRPr="00434EEB" w:rsidRDefault="00434EEB" w:rsidP="00434EEB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The next two subsections should discuss the experiments for individual blocks (compression and encryption). One of these should clearly be owned by one of the team members.</w:t>
      </w:r>
    </w:p>
    <w:p w14:paraId="491D2984" w14:textId="77777777" w:rsidR="00687646" w:rsidRDefault="00687646" w:rsidP="00687646">
      <w:pPr>
        <w:pStyle w:val="Heading2"/>
      </w:pPr>
      <w:r>
        <w:t>D</w:t>
      </w:r>
      <w:r w:rsidRPr="00660663">
        <w:t>ata each block is expected to get in and give out</w:t>
      </w:r>
    </w:p>
    <w:p w14:paraId="7ECE90FB" w14:textId="746C381D" w:rsidR="00687646" w:rsidRPr="00660663" w:rsidRDefault="00D821AD" w:rsidP="00687646">
      <w:r>
        <w:rPr>
          <w:noProof/>
        </w:rPr>
        <w:drawing>
          <wp:inline distT="0" distB="0" distL="0" distR="0" wp14:anchorId="64357FCB" wp14:editId="7DB15DF6">
            <wp:extent cx="3671852" cy="5018314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306" cy="5025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4D839" w14:textId="77777777" w:rsidR="00434EEB" w:rsidRPr="00434EEB" w:rsidRDefault="00434EEB" w:rsidP="00286C3C">
      <w:pPr>
        <w:pStyle w:val="Heading1"/>
        <w:rPr>
          <w:rFonts w:eastAsia="Times New Roman"/>
          <w:lang w:eastAsia="en-ZA"/>
        </w:rPr>
      </w:pPr>
      <w:r w:rsidRPr="00434EEB">
        <w:rPr>
          <w:rFonts w:eastAsia="Times New Roman"/>
          <w:lang w:eastAsia="en-ZA"/>
        </w:rPr>
        <w:t>Results</w:t>
      </w:r>
    </w:p>
    <w:p w14:paraId="0BD7DAE7" w14:textId="77777777" w:rsidR="00434EEB" w:rsidRPr="00434EEB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In this section, you should describe the results of the experiments you have run. It should have three subsections.</w:t>
      </w:r>
    </w:p>
    <w:p w14:paraId="72F57B60" w14:textId="77777777" w:rsidR="00434EEB" w:rsidRPr="00434EEB" w:rsidRDefault="00434EEB" w:rsidP="00434EEB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The first one discussing the results of the experiments to check the overall functionality of the system.</w:t>
      </w:r>
    </w:p>
    <w:p w14:paraId="4E8AF933" w14:textId="77777777" w:rsidR="00434EEB" w:rsidRPr="00434EEB" w:rsidRDefault="00434EEB" w:rsidP="00434EEB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The next two subsections should discuss the results from the individual blocs (compression and encryption). One of these should clearly be owned by one of the team members.</w:t>
      </w:r>
    </w:p>
    <w:p w14:paraId="448705F3" w14:textId="77777777" w:rsidR="00434EEB" w:rsidRPr="00434EEB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Try to check the change in the performance when you change the data (e.g. making it faster or under-sampling it or adding different levels of white-Gaussian noise)</w:t>
      </w:r>
    </w:p>
    <w:p w14:paraId="0AFC0EC0" w14:textId="77777777" w:rsidR="00434EEB" w:rsidRPr="00434EEB" w:rsidRDefault="00434EEB" w:rsidP="00286C3C">
      <w:pPr>
        <w:pStyle w:val="Heading1"/>
        <w:rPr>
          <w:rFonts w:eastAsia="Times New Roman"/>
          <w:lang w:eastAsia="en-ZA"/>
        </w:rPr>
      </w:pPr>
      <w:r w:rsidRPr="00434EEB">
        <w:rPr>
          <w:rFonts w:eastAsia="Times New Roman"/>
          <w:lang w:eastAsia="en-ZA"/>
        </w:rPr>
        <w:t>ATPs</w:t>
      </w:r>
    </w:p>
    <w:p w14:paraId="02CE9C91" w14:textId="77777777" w:rsidR="00434EEB" w:rsidRPr="00434EEB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Recreate the ATPs from your previous document</w:t>
      </w:r>
    </w:p>
    <w:p w14:paraId="4B591EB9" w14:textId="77777777" w:rsidR="00434EEB" w:rsidRPr="00434EEB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In a table mention each ATP and mention if this has been met in your design</w:t>
      </w:r>
    </w:p>
    <w:p w14:paraId="34FC73F4" w14:textId="77777777" w:rsidR="00434EEB" w:rsidRPr="00434EEB" w:rsidRDefault="00434EEB" w:rsidP="00434EEB">
      <w:pPr>
        <w:numPr>
          <w:ilvl w:val="2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If an ATP has not been met then comment why and either change the design or change the specifications</w:t>
      </w:r>
    </w:p>
    <w:p w14:paraId="53F932D4" w14:textId="77777777" w:rsidR="00434EEB" w:rsidRPr="00434EEB" w:rsidRDefault="00434EEB" w:rsidP="00434EEB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</w:pPr>
      <w:r w:rsidRPr="00434EEB">
        <w:rPr>
          <w:rFonts w:ascii="Open Sans" w:eastAsia="Times New Roman" w:hAnsi="Open Sans" w:cs="Open Sans"/>
          <w:color w:val="333435"/>
          <w:sz w:val="21"/>
          <w:szCs w:val="21"/>
          <w:lang w:eastAsia="en-ZA"/>
        </w:rPr>
        <w:t>If you change the specifications (due to unmet ATPs) then tabulate the specifications again showing the previous version and the new version</w:t>
      </w:r>
    </w:p>
    <w:p w14:paraId="50E982F9" w14:textId="77777777" w:rsidR="00434EEB" w:rsidRPr="00434EEB" w:rsidRDefault="00434EEB" w:rsidP="00434EEB"/>
    <w:sectPr w:rsidR="00434EEB" w:rsidRPr="00434E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Omolemo Kegakilwe" w:date="2022-09-29T21:16:00Z" w:initials="OK">
    <w:p w14:paraId="619C2187" w14:textId="77777777" w:rsidR="001D12A4" w:rsidRDefault="00571AEF" w:rsidP="0049236B">
      <w:pPr>
        <w:pStyle w:val="CommentText"/>
      </w:pPr>
      <w:r>
        <w:rPr>
          <w:rStyle w:val="CommentReference"/>
        </w:rPr>
        <w:annotationRef/>
      </w:r>
      <w:r w:rsidR="001D12A4">
        <w:t>Just though I should add more controlled testing as well. Known input, expected outpu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19C21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08991" w16cex:dateUtc="2022-09-29T19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9C2187" w16cid:durableId="26E0899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1F7"/>
    <w:multiLevelType w:val="multilevel"/>
    <w:tmpl w:val="E3BEA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A24320"/>
    <w:multiLevelType w:val="multilevel"/>
    <w:tmpl w:val="07B2B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8269F9"/>
    <w:multiLevelType w:val="hybridMultilevel"/>
    <w:tmpl w:val="489616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55C16"/>
    <w:multiLevelType w:val="hybridMultilevel"/>
    <w:tmpl w:val="DD7453A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466AC0"/>
    <w:multiLevelType w:val="multilevel"/>
    <w:tmpl w:val="E3BEA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38259900">
    <w:abstractNumId w:val="4"/>
  </w:num>
  <w:num w:numId="2" w16cid:durableId="1506824521">
    <w:abstractNumId w:val="2"/>
  </w:num>
  <w:num w:numId="3" w16cid:durableId="520824686">
    <w:abstractNumId w:val="3"/>
  </w:num>
  <w:num w:numId="4" w16cid:durableId="1841507761">
    <w:abstractNumId w:val="1"/>
  </w:num>
  <w:num w:numId="5" w16cid:durableId="660747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molemo Kegakilwe">
    <w15:presenceInfo w15:providerId="AD" w15:userId="S::KGKOMO001@myuct.ac.za::14b259ee-55f2-45a3-a5a3-bcec6676a3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MjQyNbMwMjc1NjRX0lEKTi0uzszPAykwqgUAKah+GiwAAAA="/>
  </w:docVars>
  <w:rsids>
    <w:rsidRoot w:val="00EF06FE"/>
    <w:rsid w:val="00003CE6"/>
    <w:rsid w:val="000234DD"/>
    <w:rsid w:val="00027342"/>
    <w:rsid w:val="00030F9B"/>
    <w:rsid w:val="000320DE"/>
    <w:rsid w:val="0004449D"/>
    <w:rsid w:val="000473E6"/>
    <w:rsid w:val="000543D2"/>
    <w:rsid w:val="00075DB6"/>
    <w:rsid w:val="00087B1B"/>
    <w:rsid w:val="00096835"/>
    <w:rsid w:val="000B2C9A"/>
    <w:rsid w:val="000B5289"/>
    <w:rsid w:val="000C4A01"/>
    <w:rsid w:val="000C6F41"/>
    <w:rsid w:val="000E7E70"/>
    <w:rsid w:val="000F24F2"/>
    <w:rsid w:val="00110D4C"/>
    <w:rsid w:val="001209A1"/>
    <w:rsid w:val="00125EB4"/>
    <w:rsid w:val="00132DBD"/>
    <w:rsid w:val="00135A4A"/>
    <w:rsid w:val="00142606"/>
    <w:rsid w:val="00143903"/>
    <w:rsid w:val="00150502"/>
    <w:rsid w:val="001547D7"/>
    <w:rsid w:val="00156030"/>
    <w:rsid w:val="00156BBA"/>
    <w:rsid w:val="001643A6"/>
    <w:rsid w:val="00170700"/>
    <w:rsid w:val="001730A7"/>
    <w:rsid w:val="00173935"/>
    <w:rsid w:val="001850C9"/>
    <w:rsid w:val="0019307D"/>
    <w:rsid w:val="00193B0C"/>
    <w:rsid w:val="001A720A"/>
    <w:rsid w:val="001B15FB"/>
    <w:rsid w:val="001C5D0D"/>
    <w:rsid w:val="001C631F"/>
    <w:rsid w:val="001D12A4"/>
    <w:rsid w:val="001E31A1"/>
    <w:rsid w:val="001E6EF2"/>
    <w:rsid w:val="00202EB9"/>
    <w:rsid w:val="00204D18"/>
    <w:rsid w:val="002132F4"/>
    <w:rsid w:val="002268A7"/>
    <w:rsid w:val="00240F2C"/>
    <w:rsid w:val="00244CEF"/>
    <w:rsid w:val="002612E5"/>
    <w:rsid w:val="00265624"/>
    <w:rsid w:val="002667FD"/>
    <w:rsid w:val="00273C18"/>
    <w:rsid w:val="00274A5C"/>
    <w:rsid w:val="00281377"/>
    <w:rsid w:val="00285D9B"/>
    <w:rsid w:val="00286C3C"/>
    <w:rsid w:val="00295AE9"/>
    <w:rsid w:val="002A15EE"/>
    <w:rsid w:val="002A4D9C"/>
    <w:rsid w:val="002B1A37"/>
    <w:rsid w:val="002D2C6C"/>
    <w:rsid w:val="002F68B9"/>
    <w:rsid w:val="00301F44"/>
    <w:rsid w:val="00306E79"/>
    <w:rsid w:val="00307BAC"/>
    <w:rsid w:val="00314D14"/>
    <w:rsid w:val="00317DDB"/>
    <w:rsid w:val="0032255D"/>
    <w:rsid w:val="00322F61"/>
    <w:rsid w:val="00331810"/>
    <w:rsid w:val="00331E07"/>
    <w:rsid w:val="003507F2"/>
    <w:rsid w:val="003526B3"/>
    <w:rsid w:val="00365614"/>
    <w:rsid w:val="003728F5"/>
    <w:rsid w:val="00372C91"/>
    <w:rsid w:val="003759CD"/>
    <w:rsid w:val="0039330C"/>
    <w:rsid w:val="00397BE9"/>
    <w:rsid w:val="003B2576"/>
    <w:rsid w:val="003B2E0E"/>
    <w:rsid w:val="003B65C4"/>
    <w:rsid w:val="003D69E3"/>
    <w:rsid w:val="003D7BDD"/>
    <w:rsid w:val="004028EF"/>
    <w:rsid w:val="00405D20"/>
    <w:rsid w:val="00425DCE"/>
    <w:rsid w:val="004333C8"/>
    <w:rsid w:val="00433E72"/>
    <w:rsid w:val="00434EEB"/>
    <w:rsid w:val="00444F20"/>
    <w:rsid w:val="004450E2"/>
    <w:rsid w:val="00447E58"/>
    <w:rsid w:val="0045241C"/>
    <w:rsid w:val="00453EA4"/>
    <w:rsid w:val="00454D56"/>
    <w:rsid w:val="00461BE1"/>
    <w:rsid w:val="00463F2E"/>
    <w:rsid w:val="00475484"/>
    <w:rsid w:val="00484A82"/>
    <w:rsid w:val="004904DF"/>
    <w:rsid w:val="0049236B"/>
    <w:rsid w:val="004B0222"/>
    <w:rsid w:val="004B117E"/>
    <w:rsid w:val="004B2BD9"/>
    <w:rsid w:val="004C4BD5"/>
    <w:rsid w:val="004C7120"/>
    <w:rsid w:val="004C799D"/>
    <w:rsid w:val="004F7F40"/>
    <w:rsid w:val="00501001"/>
    <w:rsid w:val="00505B39"/>
    <w:rsid w:val="00512FBB"/>
    <w:rsid w:val="005177FB"/>
    <w:rsid w:val="005205A3"/>
    <w:rsid w:val="00525C26"/>
    <w:rsid w:val="00535F93"/>
    <w:rsid w:val="005420F5"/>
    <w:rsid w:val="00554784"/>
    <w:rsid w:val="00562B54"/>
    <w:rsid w:val="00571AEF"/>
    <w:rsid w:val="00572035"/>
    <w:rsid w:val="0059307B"/>
    <w:rsid w:val="00597186"/>
    <w:rsid w:val="005A4864"/>
    <w:rsid w:val="005B26C9"/>
    <w:rsid w:val="005B771C"/>
    <w:rsid w:val="005B77FF"/>
    <w:rsid w:val="005E70EA"/>
    <w:rsid w:val="005E7DEB"/>
    <w:rsid w:val="005F07C0"/>
    <w:rsid w:val="005F261E"/>
    <w:rsid w:val="00604BC4"/>
    <w:rsid w:val="00613F47"/>
    <w:rsid w:val="00617207"/>
    <w:rsid w:val="0062102E"/>
    <w:rsid w:val="006210DF"/>
    <w:rsid w:val="006219E0"/>
    <w:rsid w:val="00622277"/>
    <w:rsid w:val="006227BB"/>
    <w:rsid w:val="006372D1"/>
    <w:rsid w:val="00663A24"/>
    <w:rsid w:val="006667FE"/>
    <w:rsid w:val="0067648E"/>
    <w:rsid w:val="00687646"/>
    <w:rsid w:val="006A2CD1"/>
    <w:rsid w:val="006A3E5A"/>
    <w:rsid w:val="006A524B"/>
    <w:rsid w:val="006B4823"/>
    <w:rsid w:val="006C05A7"/>
    <w:rsid w:val="006C1C16"/>
    <w:rsid w:val="006C4A87"/>
    <w:rsid w:val="006C750F"/>
    <w:rsid w:val="006F224B"/>
    <w:rsid w:val="006F63A9"/>
    <w:rsid w:val="00700D5F"/>
    <w:rsid w:val="00702AB5"/>
    <w:rsid w:val="00706340"/>
    <w:rsid w:val="00714D3D"/>
    <w:rsid w:val="00721295"/>
    <w:rsid w:val="00722440"/>
    <w:rsid w:val="007235DC"/>
    <w:rsid w:val="007305E4"/>
    <w:rsid w:val="00731200"/>
    <w:rsid w:val="00731B4D"/>
    <w:rsid w:val="00734B71"/>
    <w:rsid w:val="00735810"/>
    <w:rsid w:val="00735967"/>
    <w:rsid w:val="0076264C"/>
    <w:rsid w:val="00765A42"/>
    <w:rsid w:val="00780191"/>
    <w:rsid w:val="0078120E"/>
    <w:rsid w:val="00783362"/>
    <w:rsid w:val="00784B4D"/>
    <w:rsid w:val="007945A9"/>
    <w:rsid w:val="007A576A"/>
    <w:rsid w:val="007B5A8C"/>
    <w:rsid w:val="007C1D9B"/>
    <w:rsid w:val="007D07D8"/>
    <w:rsid w:val="007E29F0"/>
    <w:rsid w:val="007E3BD4"/>
    <w:rsid w:val="007F460D"/>
    <w:rsid w:val="007F6A3B"/>
    <w:rsid w:val="008210B5"/>
    <w:rsid w:val="00830014"/>
    <w:rsid w:val="00834E4B"/>
    <w:rsid w:val="00836045"/>
    <w:rsid w:val="00837B53"/>
    <w:rsid w:val="00842647"/>
    <w:rsid w:val="00856262"/>
    <w:rsid w:val="008852DB"/>
    <w:rsid w:val="00885E03"/>
    <w:rsid w:val="00886F8D"/>
    <w:rsid w:val="00894DFB"/>
    <w:rsid w:val="008A2A66"/>
    <w:rsid w:val="008A301B"/>
    <w:rsid w:val="008A3062"/>
    <w:rsid w:val="008A78B6"/>
    <w:rsid w:val="008B58BB"/>
    <w:rsid w:val="008C7E78"/>
    <w:rsid w:val="008E7C56"/>
    <w:rsid w:val="008F5BA4"/>
    <w:rsid w:val="009015EA"/>
    <w:rsid w:val="00903099"/>
    <w:rsid w:val="009069D6"/>
    <w:rsid w:val="00910A23"/>
    <w:rsid w:val="0092247A"/>
    <w:rsid w:val="00927255"/>
    <w:rsid w:val="00927BB5"/>
    <w:rsid w:val="00931377"/>
    <w:rsid w:val="00941957"/>
    <w:rsid w:val="00950C4F"/>
    <w:rsid w:val="00954FD0"/>
    <w:rsid w:val="0095510F"/>
    <w:rsid w:val="00960BF7"/>
    <w:rsid w:val="00964F38"/>
    <w:rsid w:val="009733BD"/>
    <w:rsid w:val="00975A66"/>
    <w:rsid w:val="00992B0C"/>
    <w:rsid w:val="009A2E83"/>
    <w:rsid w:val="009B2221"/>
    <w:rsid w:val="009B53DD"/>
    <w:rsid w:val="009D79C0"/>
    <w:rsid w:val="009F7E6F"/>
    <w:rsid w:val="00A021A7"/>
    <w:rsid w:val="00A270C2"/>
    <w:rsid w:val="00A473B4"/>
    <w:rsid w:val="00A538DB"/>
    <w:rsid w:val="00A60FCB"/>
    <w:rsid w:val="00A658B0"/>
    <w:rsid w:val="00A70C4A"/>
    <w:rsid w:val="00A70C87"/>
    <w:rsid w:val="00A743EF"/>
    <w:rsid w:val="00A80C66"/>
    <w:rsid w:val="00A82CDC"/>
    <w:rsid w:val="00A85F8F"/>
    <w:rsid w:val="00A90615"/>
    <w:rsid w:val="00A93030"/>
    <w:rsid w:val="00A94D91"/>
    <w:rsid w:val="00A97E70"/>
    <w:rsid w:val="00AA64EE"/>
    <w:rsid w:val="00AC0A55"/>
    <w:rsid w:val="00AD0780"/>
    <w:rsid w:val="00AD1F3E"/>
    <w:rsid w:val="00AD39D4"/>
    <w:rsid w:val="00AD5FC6"/>
    <w:rsid w:val="00AD6DA0"/>
    <w:rsid w:val="00AF1BDF"/>
    <w:rsid w:val="00AF2CFB"/>
    <w:rsid w:val="00AF6E5E"/>
    <w:rsid w:val="00AF7D8D"/>
    <w:rsid w:val="00B1461A"/>
    <w:rsid w:val="00B26BC2"/>
    <w:rsid w:val="00B278AC"/>
    <w:rsid w:val="00B33322"/>
    <w:rsid w:val="00B43A72"/>
    <w:rsid w:val="00B47D7B"/>
    <w:rsid w:val="00B564E3"/>
    <w:rsid w:val="00B5676A"/>
    <w:rsid w:val="00B57618"/>
    <w:rsid w:val="00B64DCF"/>
    <w:rsid w:val="00B704AF"/>
    <w:rsid w:val="00B71016"/>
    <w:rsid w:val="00B945A9"/>
    <w:rsid w:val="00B958E6"/>
    <w:rsid w:val="00BA20CD"/>
    <w:rsid w:val="00BA4FB3"/>
    <w:rsid w:val="00BD4647"/>
    <w:rsid w:val="00BE1408"/>
    <w:rsid w:val="00BE3B64"/>
    <w:rsid w:val="00BF3FE9"/>
    <w:rsid w:val="00C1676E"/>
    <w:rsid w:val="00C3388F"/>
    <w:rsid w:val="00C41DF6"/>
    <w:rsid w:val="00C63E2F"/>
    <w:rsid w:val="00C64AD4"/>
    <w:rsid w:val="00C82536"/>
    <w:rsid w:val="00C90BAE"/>
    <w:rsid w:val="00CC724F"/>
    <w:rsid w:val="00CD244A"/>
    <w:rsid w:val="00CE4813"/>
    <w:rsid w:val="00CE636C"/>
    <w:rsid w:val="00CE6854"/>
    <w:rsid w:val="00CF5CC6"/>
    <w:rsid w:val="00D035FE"/>
    <w:rsid w:val="00D07D69"/>
    <w:rsid w:val="00D156B5"/>
    <w:rsid w:val="00D45734"/>
    <w:rsid w:val="00D51F03"/>
    <w:rsid w:val="00D55F8B"/>
    <w:rsid w:val="00D821AD"/>
    <w:rsid w:val="00DA156E"/>
    <w:rsid w:val="00DA3EFE"/>
    <w:rsid w:val="00DA3F11"/>
    <w:rsid w:val="00DA4EE5"/>
    <w:rsid w:val="00DC5323"/>
    <w:rsid w:val="00DC6EAE"/>
    <w:rsid w:val="00DD6AC2"/>
    <w:rsid w:val="00DD722C"/>
    <w:rsid w:val="00DE38CE"/>
    <w:rsid w:val="00DE77C1"/>
    <w:rsid w:val="00DF451F"/>
    <w:rsid w:val="00E0164E"/>
    <w:rsid w:val="00E045B6"/>
    <w:rsid w:val="00E21EE8"/>
    <w:rsid w:val="00E2686C"/>
    <w:rsid w:val="00E34E55"/>
    <w:rsid w:val="00E46F74"/>
    <w:rsid w:val="00E52573"/>
    <w:rsid w:val="00E644AF"/>
    <w:rsid w:val="00E66A6F"/>
    <w:rsid w:val="00E7246F"/>
    <w:rsid w:val="00E72D9E"/>
    <w:rsid w:val="00E86B27"/>
    <w:rsid w:val="00E87DE6"/>
    <w:rsid w:val="00EA39B3"/>
    <w:rsid w:val="00EB4960"/>
    <w:rsid w:val="00EB692B"/>
    <w:rsid w:val="00EC43FC"/>
    <w:rsid w:val="00EC637B"/>
    <w:rsid w:val="00EC7D09"/>
    <w:rsid w:val="00ED2679"/>
    <w:rsid w:val="00ED543F"/>
    <w:rsid w:val="00ED7C08"/>
    <w:rsid w:val="00EE1DEF"/>
    <w:rsid w:val="00EE4A31"/>
    <w:rsid w:val="00EE5000"/>
    <w:rsid w:val="00EF06FE"/>
    <w:rsid w:val="00EF4580"/>
    <w:rsid w:val="00F001AC"/>
    <w:rsid w:val="00F04DF0"/>
    <w:rsid w:val="00F316C5"/>
    <w:rsid w:val="00F34E4C"/>
    <w:rsid w:val="00F473E6"/>
    <w:rsid w:val="00F56DDA"/>
    <w:rsid w:val="00F62E02"/>
    <w:rsid w:val="00F65FCA"/>
    <w:rsid w:val="00F74F3D"/>
    <w:rsid w:val="00F7695F"/>
    <w:rsid w:val="00F80AD8"/>
    <w:rsid w:val="00F855C4"/>
    <w:rsid w:val="00F94357"/>
    <w:rsid w:val="00F97C62"/>
    <w:rsid w:val="00FA63EB"/>
    <w:rsid w:val="00FA6D75"/>
    <w:rsid w:val="00FC05D3"/>
    <w:rsid w:val="00FE0270"/>
    <w:rsid w:val="00FE543B"/>
    <w:rsid w:val="00FF3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A22F6"/>
  <w15:chartTrackingRefBased/>
  <w15:docId w15:val="{476D11EC-7907-4E85-9DC4-A90D4014B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  <w:ind w:left="284" w:hanging="28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06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06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2C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F06F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F06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06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2C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C6E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E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0AD8"/>
    <w:pPr>
      <w:numPr>
        <w:ilvl w:val="1"/>
      </w:numPr>
      <w:ind w:left="284" w:hanging="284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80AD8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322F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7B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BD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0A2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05B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5B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5B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B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B3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4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hyperlink" Target="https://github.com/karanimaan/Compress_Encrypt_Program.git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791</Words>
  <Characters>4512</Characters>
  <Application>Microsoft Office Word</Application>
  <DocSecurity>4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3</CharactersWithSpaces>
  <SharedDoc>false</SharedDoc>
  <HLinks>
    <vt:vector size="6" baseType="variant">
      <vt:variant>
        <vt:i4>3735678</vt:i4>
      </vt:variant>
      <vt:variant>
        <vt:i4>0</vt:i4>
      </vt:variant>
      <vt:variant>
        <vt:i4>0</vt:i4>
      </vt:variant>
      <vt:variant>
        <vt:i4>5</vt:i4>
      </vt:variant>
      <vt:variant>
        <vt:lpwstr>https://github.com/karanimaan/Compress_Encrypt_Program.g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Abraham</dc:creator>
  <cp:keywords/>
  <dc:description/>
  <cp:lastModifiedBy>Karan Abraham</cp:lastModifiedBy>
  <cp:revision>143</cp:revision>
  <dcterms:created xsi:type="dcterms:W3CDTF">2022-09-23T05:54:00Z</dcterms:created>
  <dcterms:modified xsi:type="dcterms:W3CDTF">2022-09-30T19:20:00Z</dcterms:modified>
</cp:coreProperties>
</file>